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8DCA5" w14:textId="77777777" w:rsidR="003136B0" w:rsidRDefault="003136B0" w:rsidP="00D33FD4"/>
    <w:p w14:paraId="56A5731E" w14:textId="77777777" w:rsidR="003136B0" w:rsidRDefault="003136B0" w:rsidP="00D33FD4"/>
    <w:p w14:paraId="243E2330" w14:textId="77777777" w:rsidR="003136B0" w:rsidRDefault="003136B0" w:rsidP="00D33FD4"/>
    <w:p w14:paraId="7ED8A161" w14:textId="77777777" w:rsidR="003136B0" w:rsidRDefault="003136B0" w:rsidP="00D33FD4"/>
    <w:p w14:paraId="57B4083D" w14:textId="77777777" w:rsidR="003136B0" w:rsidRDefault="003136B0" w:rsidP="00D33FD4"/>
    <w:p w14:paraId="30ACEBB2" w14:textId="77777777" w:rsidR="003136B0" w:rsidRDefault="003136B0" w:rsidP="00D33FD4"/>
    <w:p w14:paraId="74DAD5D7" w14:textId="77777777" w:rsidR="003136B0" w:rsidRDefault="003136B0" w:rsidP="00D33FD4"/>
    <w:p w14:paraId="0A4A9291" w14:textId="77777777" w:rsidR="003136B0" w:rsidRDefault="003136B0" w:rsidP="00D33FD4"/>
    <w:p w14:paraId="69E58915" w14:textId="77777777" w:rsidR="003136B0" w:rsidRDefault="003136B0" w:rsidP="00D33FD4"/>
    <w:p w14:paraId="25C8E49D" w14:textId="77777777" w:rsidR="003136B0" w:rsidRDefault="003136B0" w:rsidP="00D33FD4"/>
    <w:p w14:paraId="26F729C9" w14:textId="3C2334AE" w:rsidR="003136B0" w:rsidRDefault="003136B0" w:rsidP="00D33FD4"/>
    <w:p w14:paraId="2DA8D313" w14:textId="40B64DE7" w:rsidR="0091310F" w:rsidRDefault="0091310F" w:rsidP="00D33FD4"/>
    <w:p w14:paraId="2CD77421" w14:textId="77777777" w:rsidR="0091310F" w:rsidRDefault="0091310F" w:rsidP="00D33FD4"/>
    <w:p w14:paraId="730ADA2F" w14:textId="77777777" w:rsidR="003136B0" w:rsidRDefault="003136B0" w:rsidP="00D33FD4"/>
    <w:p w14:paraId="51353B38" w14:textId="67E57672" w:rsidR="00E8268E" w:rsidRPr="005E53ED" w:rsidRDefault="00DF4080" w:rsidP="00E8268E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Vocal Maturity </w:t>
      </w:r>
      <w:r w:rsidR="00E8268E">
        <w:rPr>
          <w:sz w:val="72"/>
          <w:szCs w:val="72"/>
        </w:rPr>
        <w:t>Coding (VMC) Installation Guide</w:t>
      </w:r>
    </w:p>
    <w:p w14:paraId="66D1E60A" w14:textId="77777777" w:rsidR="003136B0" w:rsidRDefault="003136B0" w:rsidP="00D33FD4">
      <w:pPr>
        <w:jc w:val="center"/>
        <w:rPr>
          <w:sz w:val="48"/>
          <w:szCs w:val="48"/>
        </w:rPr>
      </w:pPr>
    </w:p>
    <w:p w14:paraId="1D72F6D6" w14:textId="608EEE54" w:rsidR="003136B0" w:rsidRDefault="003136B0" w:rsidP="00D33FD4">
      <w:pPr>
        <w:jc w:val="center"/>
        <w:rPr>
          <w:sz w:val="48"/>
          <w:szCs w:val="48"/>
        </w:rPr>
      </w:pPr>
    </w:p>
    <w:p w14:paraId="6659EC46" w14:textId="37739366" w:rsidR="0091310F" w:rsidRDefault="0091310F" w:rsidP="00D33FD4">
      <w:pPr>
        <w:jc w:val="center"/>
        <w:rPr>
          <w:sz w:val="48"/>
          <w:szCs w:val="48"/>
        </w:rPr>
      </w:pPr>
    </w:p>
    <w:p w14:paraId="67EA7224" w14:textId="2829B0DC" w:rsidR="0091310F" w:rsidRDefault="0091310F" w:rsidP="00D33FD4">
      <w:pPr>
        <w:jc w:val="center"/>
        <w:rPr>
          <w:sz w:val="48"/>
          <w:szCs w:val="48"/>
        </w:rPr>
      </w:pPr>
    </w:p>
    <w:p w14:paraId="6272C355" w14:textId="77777777" w:rsidR="0091310F" w:rsidRDefault="0091310F" w:rsidP="00D33FD4">
      <w:pPr>
        <w:jc w:val="center"/>
        <w:rPr>
          <w:sz w:val="48"/>
          <w:szCs w:val="48"/>
        </w:rPr>
      </w:pPr>
    </w:p>
    <w:p w14:paraId="3E1B46B0" w14:textId="77777777" w:rsidR="0091310F" w:rsidRDefault="0091310F" w:rsidP="00D33FD4">
      <w:pPr>
        <w:jc w:val="center"/>
        <w:rPr>
          <w:sz w:val="48"/>
          <w:szCs w:val="48"/>
        </w:rPr>
      </w:pPr>
    </w:p>
    <w:p w14:paraId="5E743B1E" w14:textId="2C1E6A6F" w:rsidR="003136B0" w:rsidRPr="0091310F" w:rsidRDefault="00EC31EE" w:rsidP="00D33FD4">
      <w:pPr>
        <w:jc w:val="center"/>
        <w:rPr>
          <w:sz w:val="32"/>
          <w:szCs w:val="32"/>
        </w:rPr>
      </w:pPr>
      <w:r w:rsidRPr="0091310F">
        <w:rPr>
          <w:sz w:val="32"/>
          <w:szCs w:val="32"/>
        </w:rPr>
        <w:t>v1.0</w:t>
      </w:r>
    </w:p>
    <w:p w14:paraId="2C0CE3C3" w14:textId="68EA0E82" w:rsidR="003136B0" w:rsidRPr="0091310F" w:rsidRDefault="00053EF9" w:rsidP="00D33FD4">
      <w:pPr>
        <w:jc w:val="center"/>
        <w:rPr>
          <w:sz w:val="32"/>
          <w:szCs w:val="32"/>
        </w:rPr>
      </w:pPr>
      <w:r w:rsidRPr="0091310F">
        <w:rPr>
          <w:sz w:val="32"/>
          <w:szCs w:val="32"/>
        </w:rPr>
        <w:t>04/01/2020</w:t>
      </w:r>
    </w:p>
    <w:p w14:paraId="763B7674" w14:textId="623C2930" w:rsidR="00053EF9" w:rsidRDefault="00053EF9" w:rsidP="00D33FD4">
      <w:pPr>
        <w:jc w:val="center"/>
        <w:rPr>
          <w:sz w:val="48"/>
          <w:szCs w:val="48"/>
        </w:rPr>
      </w:pPr>
    </w:p>
    <w:p w14:paraId="390509C1" w14:textId="77777777" w:rsidR="00053EF9" w:rsidRPr="00DC4195" w:rsidRDefault="00053EF9" w:rsidP="00D33FD4">
      <w:pPr>
        <w:jc w:val="center"/>
        <w:rPr>
          <w:sz w:val="48"/>
          <w:szCs w:val="48"/>
        </w:rPr>
      </w:pPr>
    </w:p>
    <w:p w14:paraId="058A7EF8" w14:textId="6D0EB95D" w:rsidR="003136B0" w:rsidRPr="0091310F" w:rsidRDefault="00053EF9" w:rsidP="00D33FD4">
      <w:pPr>
        <w:jc w:val="center"/>
        <w:rPr>
          <w:sz w:val="32"/>
          <w:szCs w:val="32"/>
        </w:rPr>
      </w:pPr>
      <w:r w:rsidRPr="0091310F">
        <w:rPr>
          <w:sz w:val="32"/>
          <w:szCs w:val="32"/>
        </w:rPr>
        <w:t>Prepared by Alex Gheith</w:t>
      </w:r>
    </w:p>
    <w:p w14:paraId="2D359C61" w14:textId="467566ED" w:rsidR="00053EF9" w:rsidRPr="0091310F" w:rsidRDefault="00053EF9" w:rsidP="00D33FD4">
      <w:pPr>
        <w:jc w:val="center"/>
        <w:rPr>
          <w:rFonts w:eastAsiaTheme="minorEastAsia"/>
          <w:sz w:val="32"/>
          <w:szCs w:val="32"/>
        </w:rPr>
      </w:pPr>
      <w:r w:rsidRPr="0091310F">
        <w:rPr>
          <w:rFonts w:eastAsiaTheme="minorEastAsia"/>
          <w:sz w:val="32"/>
          <w:szCs w:val="32"/>
        </w:rPr>
        <w:t>e</w:t>
      </w:r>
      <w:r w:rsidR="00637A08" w:rsidRPr="0091310F">
        <w:rPr>
          <w:rFonts w:eastAsiaTheme="minorEastAsia"/>
          <w:sz w:val="32"/>
          <w:szCs w:val="32"/>
        </w:rPr>
        <w:t>mail:</w:t>
      </w:r>
      <w:r w:rsidR="006D5178" w:rsidRPr="0091310F">
        <w:rPr>
          <w:rFonts w:eastAsiaTheme="minorEastAsia"/>
          <w:sz w:val="32"/>
          <w:szCs w:val="32"/>
        </w:rPr>
        <w:t xml:space="preserve"> </w:t>
      </w:r>
      <w:r w:rsidRPr="0091310F">
        <w:rPr>
          <w:rFonts w:eastAsiaTheme="minorEastAsia"/>
          <w:sz w:val="32"/>
          <w:szCs w:val="32"/>
        </w:rPr>
        <w:t>gheith</w:t>
      </w:r>
      <w:r w:rsidR="00637A08" w:rsidRPr="0091310F">
        <w:rPr>
          <w:rFonts w:eastAsiaTheme="minorEastAsia"/>
          <w:sz w:val="32"/>
          <w:szCs w:val="32"/>
        </w:rPr>
        <w:t>@purdue.edu</w:t>
      </w:r>
    </w:p>
    <w:p w14:paraId="20FA63B2" w14:textId="77777777" w:rsidR="00053EF9" w:rsidRDefault="00053EF9">
      <w:pPr>
        <w:rPr>
          <w:rFonts w:eastAsiaTheme="minorEastAsia"/>
          <w:sz w:val="48"/>
          <w:szCs w:val="48"/>
        </w:rPr>
      </w:pPr>
      <w:r>
        <w:rPr>
          <w:rFonts w:eastAsiaTheme="minorEastAsia"/>
          <w:sz w:val="48"/>
          <w:szCs w:val="48"/>
        </w:rPr>
        <w:br w:type="page"/>
      </w:r>
    </w:p>
    <w:p w14:paraId="22423863" w14:textId="5F61F97C" w:rsidR="003136B0" w:rsidRPr="003B5481" w:rsidRDefault="00184A2D" w:rsidP="00D33FD4">
      <w:pPr>
        <w:jc w:val="center"/>
        <w:rPr>
          <w:b/>
          <w:sz w:val="44"/>
          <w:szCs w:val="44"/>
        </w:rPr>
      </w:pPr>
      <w:r w:rsidRPr="00184A2D">
        <w:rPr>
          <w:b/>
          <w:sz w:val="44"/>
          <w:szCs w:val="44"/>
        </w:rPr>
        <w:lastRenderedPageBreak/>
        <w:t>VMC Installation Guide</w:t>
      </w:r>
      <w:r w:rsidR="003136B0" w:rsidRPr="003B5481">
        <w:rPr>
          <w:b/>
          <w:sz w:val="44"/>
          <w:szCs w:val="44"/>
        </w:rPr>
        <w:t xml:space="preserve"> </w:t>
      </w:r>
    </w:p>
    <w:p w14:paraId="617A0435" w14:textId="77777777" w:rsidR="003136B0" w:rsidRDefault="003136B0" w:rsidP="00D33FD4"/>
    <w:p w14:paraId="33C7AAA8" w14:textId="77777777" w:rsidR="00705252" w:rsidRDefault="00705252" w:rsidP="00705252"/>
    <w:p w14:paraId="083C48AB" w14:textId="4AF70285" w:rsidR="003136B0" w:rsidRDefault="00705252" w:rsidP="00F42EA4">
      <w:r>
        <w:t>The</w:t>
      </w:r>
      <w:r w:rsidR="003136B0" w:rsidRPr="00901426">
        <w:t xml:space="preserve"> </w:t>
      </w:r>
      <w:r>
        <w:t>VMC Application is a standalone Python application with a</w:t>
      </w:r>
      <w:r w:rsidR="003F24CA">
        <w:t xml:space="preserve">n Amazon Web Services (AWS) backend. </w:t>
      </w:r>
      <w:r w:rsidR="009312C1">
        <w:t>Once installed</w:t>
      </w:r>
      <w:r w:rsidR="001F3D82">
        <w:t xml:space="preserve">, </w:t>
      </w:r>
      <w:r w:rsidR="00467E65">
        <w:t>it</w:t>
      </w:r>
      <w:r w:rsidR="001F3D82">
        <w:t xml:space="preserve"> will require an internet connection to be</w:t>
      </w:r>
      <w:r w:rsidR="00467E65">
        <w:t xml:space="preserve"> able to </w:t>
      </w:r>
      <w:r w:rsidR="00282575">
        <w:t>download the utterance clips and send b</w:t>
      </w:r>
      <w:r w:rsidR="0006276C">
        <w:t>ack the utterance coding choices of the app user</w:t>
      </w:r>
      <w:r w:rsidR="00897932">
        <w:t>.</w:t>
      </w:r>
      <w:r w:rsidR="00D0660C">
        <w:t xml:space="preserve"> </w:t>
      </w:r>
      <w:r w:rsidR="007C0840">
        <w:t xml:space="preserve">This document provides a walkthrough </w:t>
      </w:r>
      <w:r w:rsidR="007D6852">
        <w:t>to install the application on any machine.</w:t>
      </w:r>
    </w:p>
    <w:p w14:paraId="0128854E" w14:textId="0A8EC4C6" w:rsidR="00F42EA4" w:rsidRDefault="00F42EA4" w:rsidP="00F42EA4"/>
    <w:p w14:paraId="221FA5B1" w14:textId="12058EA4" w:rsidR="00F42EA4" w:rsidRDefault="00A01CF9" w:rsidP="00F42EA4">
      <w:r>
        <w:t xml:space="preserve">The VMC Application </w:t>
      </w:r>
      <w:r w:rsidR="00D171A1">
        <w:t xml:space="preserve">only </w:t>
      </w:r>
      <w:r w:rsidR="00096343">
        <w:t xml:space="preserve">requires </w:t>
      </w:r>
      <w:r w:rsidR="00D171A1">
        <w:t xml:space="preserve">Python and a set of libraries </w:t>
      </w:r>
      <w:r w:rsidR="008D021C">
        <w:t xml:space="preserve">to be able to work. </w:t>
      </w:r>
      <w:r w:rsidR="004774B0">
        <w:t xml:space="preserve">The following steps </w:t>
      </w:r>
      <w:r w:rsidR="001669EB">
        <w:t xml:space="preserve">describe the process of installing </w:t>
      </w:r>
      <w:r w:rsidR="00AC7629">
        <w:t>all the requirements for Windows and Mac machines.</w:t>
      </w:r>
    </w:p>
    <w:p w14:paraId="7A3DF028" w14:textId="31A64073" w:rsidR="00187CCE" w:rsidRDefault="00187CCE" w:rsidP="00F42EA4"/>
    <w:p w14:paraId="7050ACC1" w14:textId="4A3E23DA" w:rsidR="00154768" w:rsidRDefault="00187CCE" w:rsidP="009E2EFC">
      <w:pPr>
        <w:pStyle w:val="Heading1"/>
      </w:pPr>
      <w:r>
        <w:t xml:space="preserve">VMC </w:t>
      </w:r>
      <w:r w:rsidR="00CC225B">
        <w:t>Installation Steps:</w:t>
      </w:r>
      <w:bookmarkStart w:id="0" w:name="OLE_LINK27"/>
      <w:bookmarkStart w:id="1" w:name="OLE_LINK28"/>
    </w:p>
    <w:p w14:paraId="09C326EE" w14:textId="1EB91E3A" w:rsidR="00154768" w:rsidRDefault="00154768" w:rsidP="00154768"/>
    <w:p w14:paraId="58FD6C06" w14:textId="46F825E7" w:rsidR="00C71492" w:rsidRDefault="0016097D" w:rsidP="00C703EA">
      <w:pPr>
        <w:pStyle w:val="Heading2"/>
      </w:pPr>
      <w:r>
        <w:t>Prerequisite</w:t>
      </w:r>
      <w:r w:rsidR="0083494E">
        <w:t>s</w:t>
      </w:r>
    </w:p>
    <w:p w14:paraId="6507F79D" w14:textId="41309BFF" w:rsidR="00A66590" w:rsidRDefault="004979DA" w:rsidP="00B3789B">
      <w:pPr>
        <w:pStyle w:val="Heading3"/>
        <w:numPr>
          <w:ilvl w:val="0"/>
          <w:numId w:val="34"/>
        </w:numPr>
      </w:pPr>
      <w:r>
        <w:t>Terminal Window</w:t>
      </w:r>
    </w:p>
    <w:p w14:paraId="6D25E469" w14:textId="5BAB4B7F" w:rsidR="00C71492" w:rsidRDefault="00A4785F" w:rsidP="00B3789B">
      <w:pPr>
        <w:ind w:left="720"/>
      </w:pPr>
      <w:r>
        <w:t xml:space="preserve">The </w:t>
      </w:r>
      <w:r w:rsidR="00A26319">
        <w:t>instructions</w:t>
      </w:r>
      <w:r w:rsidR="009C104F">
        <w:t xml:space="preserve"> below </w:t>
      </w:r>
      <w:r w:rsidR="001C5544">
        <w:t xml:space="preserve">show some command lines </w:t>
      </w:r>
      <w:r w:rsidR="00F13B8D">
        <w:t xml:space="preserve">that you need to run from a terminal window. </w:t>
      </w:r>
      <w:r w:rsidR="00BD383C">
        <w:t>Here is how to start a terminal window on your machine:</w:t>
      </w:r>
    </w:p>
    <w:p w14:paraId="557C3727" w14:textId="195CC237" w:rsidR="00BD383C" w:rsidRDefault="00BD383C" w:rsidP="00B3789B">
      <w:pPr>
        <w:ind w:left="720"/>
      </w:pPr>
    </w:p>
    <w:p w14:paraId="321EB7E1" w14:textId="0096AA5A" w:rsidR="00A6099D" w:rsidRDefault="00A6099D" w:rsidP="00B3789B">
      <w:pPr>
        <w:pStyle w:val="ListParagraph"/>
        <w:numPr>
          <w:ilvl w:val="0"/>
          <w:numId w:val="33"/>
        </w:numPr>
        <w:ind w:left="1080"/>
        <w:rPr>
          <w:rFonts w:asciiTheme="majorBidi" w:hAnsiTheme="majorBidi" w:cstheme="majorBidi"/>
        </w:rPr>
      </w:pPr>
      <w:r w:rsidRPr="00E4361D">
        <w:rPr>
          <w:rFonts w:asciiTheme="majorBidi" w:hAnsiTheme="majorBidi" w:cstheme="majorBidi"/>
        </w:rPr>
        <w:t>Mac:</w:t>
      </w:r>
      <w:r w:rsidR="00E4361D">
        <w:rPr>
          <w:rFonts w:asciiTheme="majorBidi" w:hAnsiTheme="majorBidi" w:cstheme="majorBidi"/>
        </w:rPr>
        <w:br/>
      </w:r>
      <w:r w:rsidRPr="00E4361D">
        <w:rPr>
          <w:rFonts w:asciiTheme="majorBidi" w:hAnsiTheme="majorBidi" w:cstheme="majorBidi"/>
        </w:rPr>
        <w:t>Open the Terminal application (can usually be found in HD/Applications/Utilities/Terminal, or by searching for “Terminal”</w:t>
      </w:r>
      <w:r w:rsidR="00AA0ABE">
        <w:rPr>
          <w:rFonts w:asciiTheme="majorBidi" w:hAnsiTheme="majorBidi" w:cstheme="majorBidi"/>
        </w:rPr>
        <w:t xml:space="preserve"> without the quotes</w:t>
      </w:r>
      <w:r w:rsidRPr="00E4361D">
        <w:rPr>
          <w:rFonts w:asciiTheme="majorBidi" w:hAnsiTheme="majorBidi" w:cstheme="majorBidi"/>
        </w:rPr>
        <w:t>).</w:t>
      </w:r>
      <w:r w:rsidR="00277220">
        <w:rPr>
          <w:rFonts w:asciiTheme="majorBidi" w:hAnsiTheme="majorBidi" w:cstheme="majorBidi"/>
        </w:rPr>
        <w:br/>
      </w:r>
    </w:p>
    <w:p w14:paraId="2250A549" w14:textId="314B5CC4" w:rsidR="00842099" w:rsidRDefault="00842099" w:rsidP="00B3789B">
      <w:pPr>
        <w:pStyle w:val="ListParagraph"/>
        <w:numPr>
          <w:ilvl w:val="0"/>
          <w:numId w:val="33"/>
        </w:numPr>
        <w:ind w:left="108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C:</w:t>
      </w:r>
      <w:r>
        <w:rPr>
          <w:rFonts w:asciiTheme="majorBidi" w:hAnsiTheme="majorBidi" w:cstheme="majorBidi"/>
        </w:rPr>
        <w:br/>
      </w:r>
      <w:r w:rsidR="0029143B">
        <w:rPr>
          <w:rFonts w:asciiTheme="majorBidi" w:hAnsiTheme="majorBidi" w:cstheme="majorBidi"/>
        </w:rPr>
        <w:t>T</w:t>
      </w:r>
      <w:r w:rsidR="005221DA" w:rsidRPr="005221DA">
        <w:rPr>
          <w:rFonts w:asciiTheme="majorBidi" w:hAnsiTheme="majorBidi" w:cstheme="majorBidi"/>
        </w:rPr>
        <w:t xml:space="preserve">ype </w:t>
      </w:r>
      <w:r w:rsidR="00AA0ABE">
        <w:rPr>
          <w:rFonts w:asciiTheme="majorBidi" w:hAnsiTheme="majorBidi" w:cstheme="majorBidi"/>
        </w:rPr>
        <w:t>“</w:t>
      </w:r>
      <w:proofErr w:type="spellStart"/>
      <w:r w:rsidR="005221DA" w:rsidRPr="007F76FB">
        <w:rPr>
          <w:rFonts w:ascii="Consolas" w:hAnsi="Consolas" w:cstheme="majorBidi"/>
          <w:b/>
          <w:bCs/>
          <w:sz w:val="22"/>
          <w:szCs w:val="22"/>
        </w:rPr>
        <w:t>cmd</w:t>
      </w:r>
      <w:proofErr w:type="spellEnd"/>
      <w:r w:rsidR="00AA0ABE">
        <w:rPr>
          <w:rFonts w:asciiTheme="majorBidi" w:hAnsiTheme="majorBidi" w:cstheme="majorBidi"/>
        </w:rPr>
        <w:t xml:space="preserve">” without the quotes, </w:t>
      </w:r>
      <w:r w:rsidR="005221DA" w:rsidRPr="005221DA">
        <w:rPr>
          <w:rFonts w:asciiTheme="majorBidi" w:hAnsiTheme="majorBidi" w:cstheme="majorBidi"/>
        </w:rPr>
        <w:t xml:space="preserve">in the </w:t>
      </w:r>
      <w:r w:rsidR="00AA0ABE">
        <w:rPr>
          <w:rFonts w:asciiTheme="majorBidi" w:hAnsiTheme="majorBidi" w:cstheme="majorBidi"/>
        </w:rPr>
        <w:t>“</w:t>
      </w:r>
      <w:r w:rsidR="005221DA" w:rsidRPr="005221DA">
        <w:rPr>
          <w:rFonts w:asciiTheme="majorBidi" w:hAnsiTheme="majorBidi" w:cstheme="majorBidi"/>
        </w:rPr>
        <w:t>Search programs and files</w:t>
      </w:r>
      <w:r w:rsidR="00AA0ABE">
        <w:rPr>
          <w:rFonts w:asciiTheme="majorBidi" w:hAnsiTheme="majorBidi" w:cstheme="majorBidi"/>
        </w:rPr>
        <w:t>”</w:t>
      </w:r>
      <w:r w:rsidR="005221DA" w:rsidRPr="005221DA">
        <w:rPr>
          <w:rFonts w:asciiTheme="majorBidi" w:hAnsiTheme="majorBidi" w:cstheme="majorBidi"/>
        </w:rPr>
        <w:t xml:space="preserve"> text field</w:t>
      </w:r>
      <w:r w:rsidR="009D25F1">
        <w:rPr>
          <w:rFonts w:asciiTheme="majorBidi" w:hAnsiTheme="majorBidi" w:cstheme="majorBidi"/>
        </w:rPr>
        <w:t xml:space="preserve">. Once you see the “Command Prompt” app, choose </w:t>
      </w:r>
      <w:r w:rsidR="00544D07">
        <w:rPr>
          <w:rFonts w:asciiTheme="majorBidi" w:hAnsiTheme="majorBidi" w:cstheme="majorBidi"/>
        </w:rPr>
        <w:t xml:space="preserve">“Run as </w:t>
      </w:r>
      <w:r w:rsidR="00731F16">
        <w:rPr>
          <w:rFonts w:asciiTheme="majorBidi" w:hAnsiTheme="majorBidi" w:cstheme="majorBidi"/>
        </w:rPr>
        <w:t>administrator” option</w:t>
      </w:r>
      <w:r w:rsidR="008155CB">
        <w:rPr>
          <w:rFonts w:asciiTheme="majorBidi" w:hAnsiTheme="majorBidi" w:cstheme="majorBidi"/>
        </w:rPr>
        <w:t xml:space="preserve"> next to the app. If you do not see </w:t>
      </w:r>
      <w:r w:rsidR="00CB7ACA">
        <w:rPr>
          <w:rFonts w:asciiTheme="majorBidi" w:hAnsiTheme="majorBidi" w:cstheme="majorBidi"/>
        </w:rPr>
        <w:t xml:space="preserve">any options, right-click on the </w:t>
      </w:r>
      <w:r w:rsidR="00B84EB9">
        <w:rPr>
          <w:rFonts w:asciiTheme="majorBidi" w:hAnsiTheme="majorBidi" w:cstheme="majorBidi"/>
        </w:rPr>
        <w:t>“Command Prompt</w:t>
      </w:r>
      <w:r w:rsidR="006278E4">
        <w:rPr>
          <w:rFonts w:asciiTheme="majorBidi" w:hAnsiTheme="majorBidi" w:cstheme="majorBidi"/>
        </w:rPr>
        <w:t>,</w:t>
      </w:r>
      <w:r w:rsidR="00B84EB9">
        <w:rPr>
          <w:rFonts w:asciiTheme="majorBidi" w:hAnsiTheme="majorBidi" w:cstheme="majorBidi"/>
        </w:rPr>
        <w:t>”</w:t>
      </w:r>
      <w:r w:rsidR="00A43F86">
        <w:rPr>
          <w:rFonts w:asciiTheme="majorBidi" w:hAnsiTheme="majorBidi" w:cstheme="majorBidi"/>
        </w:rPr>
        <w:t xml:space="preserve"> and you </w:t>
      </w:r>
      <w:r w:rsidR="006278E4">
        <w:rPr>
          <w:rFonts w:asciiTheme="majorBidi" w:hAnsiTheme="majorBidi" w:cstheme="majorBidi"/>
        </w:rPr>
        <w:t>will</w:t>
      </w:r>
      <w:r w:rsidR="00A43F86">
        <w:rPr>
          <w:rFonts w:asciiTheme="majorBidi" w:hAnsiTheme="majorBidi" w:cstheme="majorBidi"/>
        </w:rPr>
        <w:t xml:space="preserve"> see</w:t>
      </w:r>
      <w:r w:rsidR="006278E4">
        <w:rPr>
          <w:rFonts w:asciiTheme="majorBidi" w:hAnsiTheme="majorBidi" w:cstheme="majorBidi"/>
        </w:rPr>
        <w:t xml:space="preserve"> them there.</w:t>
      </w:r>
    </w:p>
    <w:p w14:paraId="3332A1E5" w14:textId="77777777" w:rsidR="006278E4" w:rsidRPr="00A66590" w:rsidRDefault="006278E4" w:rsidP="00B3789B">
      <w:pPr>
        <w:ind w:left="720"/>
        <w:rPr>
          <w:rFonts w:asciiTheme="majorBidi" w:hAnsiTheme="majorBidi" w:cstheme="majorBidi"/>
        </w:rPr>
      </w:pPr>
    </w:p>
    <w:p w14:paraId="7A535D70" w14:textId="117B3716" w:rsidR="009F5D77" w:rsidRDefault="004979DA" w:rsidP="00B3789B">
      <w:pPr>
        <w:pStyle w:val="Heading3"/>
        <w:numPr>
          <w:ilvl w:val="0"/>
          <w:numId w:val="34"/>
        </w:numPr>
      </w:pPr>
      <w:proofErr w:type="spellStart"/>
      <w:r>
        <w:t>Xcode</w:t>
      </w:r>
      <w:proofErr w:type="spellEnd"/>
      <w:r>
        <w:t xml:space="preserve"> Installation </w:t>
      </w:r>
      <w:r w:rsidR="0016097D">
        <w:t>(Mac Only)</w:t>
      </w:r>
    </w:p>
    <w:p w14:paraId="624DEBB5" w14:textId="1275AFCB" w:rsidR="0016097D" w:rsidRDefault="0016097D" w:rsidP="00B3789B">
      <w:pPr>
        <w:ind w:left="720"/>
      </w:pPr>
      <w:r>
        <w:t xml:space="preserve">Some Python libraries </w:t>
      </w:r>
      <w:r w:rsidR="00A06663">
        <w:t xml:space="preserve">will need </w:t>
      </w:r>
      <w:r w:rsidR="006031E9">
        <w:t xml:space="preserve">a compiler to be installed </w:t>
      </w:r>
      <w:r w:rsidR="00354397">
        <w:t xml:space="preserve">correctly. Hence, you need to install the </w:t>
      </w:r>
      <w:proofErr w:type="spellStart"/>
      <w:r w:rsidR="00354397">
        <w:t>Xcode</w:t>
      </w:r>
      <w:proofErr w:type="spellEnd"/>
      <w:r w:rsidR="00354397">
        <w:t xml:space="preserve"> </w:t>
      </w:r>
      <w:r w:rsidR="00303460">
        <w:t xml:space="preserve">on your machine. </w:t>
      </w:r>
      <w:r w:rsidR="0076607D">
        <w:t>You can do that by going to the AppStore</w:t>
      </w:r>
      <w:r w:rsidR="00025CAD">
        <w:t xml:space="preserve"> and searching for and installing </w:t>
      </w:r>
      <w:r w:rsidR="00B41F10">
        <w:t xml:space="preserve">the latest version of </w:t>
      </w:r>
      <w:proofErr w:type="spellStart"/>
      <w:r w:rsidR="00B41F10">
        <w:t>Xcode</w:t>
      </w:r>
      <w:proofErr w:type="spellEnd"/>
      <w:r w:rsidR="00B41F10">
        <w:t xml:space="preserve">. Alternatively, you can run the following command from </w:t>
      </w:r>
      <w:r w:rsidR="00033BAF">
        <w:t xml:space="preserve">the </w:t>
      </w:r>
      <w:r w:rsidR="009A3FE4">
        <w:t>Terminal:</w:t>
      </w:r>
    </w:p>
    <w:p w14:paraId="47E5B42B" w14:textId="523DC304" w:rsidR="007F26B8" w:rsidRDefault="007F26B8" w:rsidP="00B3789B">
      <w:pPr>
        <w:ind w:left="720"/>
      </w:pPr>
    </w:p>
    <w:p w14:paraId="3D43CB8D" w14:textId="77777777" w:rsidR="002D50B0" w:rsidRPr="002D50B0" w:rsidRDefault="002D50B0" w:rsidP="00B3789B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  <w:r w:rsidRPr="002D50B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proofErr w:type="spellStart"/>
      <w:r w:rsidRPr="002D50B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xcode</w:t>
      </w:r>
      <w:proofErr w:type="spellEnd"/>
      <w:r w:rsidRPr="002D50B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-select --install</w:t>
      </w:r>
    </w:p>
    <w:p w14:paraId="266F51C9" w14:textId="67BC84CB" w:rsidR="007F26B8" w:rsidRDefault="007F26B8" w:rsidP="0016097D"/>
    <w:p w14:paraId="463F55AF" w14:textId="77777777" w:rsidR="0091310F" w:rsidRPr="0016097D" w:rsidRDefault="0091310F" w:rsidP="0016097D"/>
    <w:p w14:paraId="3EC95F87" w14:textId="6B348DD7" w:rsidR="00154768" w:rsidRDefault="00AD0374" w:rsidP="00187CCE">
      <w:pPr>
        <w:pStyle w:val="Heading2"/>
      </w:pPr>
      <w:r>
        <w:t xml:space="preserve">Installing </w:t>
      </w:r>
      <w:r w:rsidR="00154768">
        <w:t>Python</w:t>
      </w:r>
    </w:p>
    <w:p w14:paraId="4FAFBE4A" w14:textId="77777777" w:rsidR="00111FC2" w:rsidRPr="000D3593" w:rsidRDefault="00111FC2" w:rsidP="008861CC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C3C26"/>
        </w:rPr>
      </w:pPr>
      <w:bookmarkStart w:id="2" w:name="OLE_LINK9"/>
      <w:bookmarkStart w:id="3" w:name="OLE_LINK10"/>
      <w:bookmarkEnd w:id="0"/>
      <w:bookmarkEnd w:id="1"/>
    </w:p>
    <w:p w14:paraId="491DFEC6" w14:textId="3F5E6705" w:rsidR="003707AF" w:rsidRDefault="00013256" w:rsidP="00985462">
      <w:pPr>
        <w:pStyle w:val="NormalWeb"/>
        <w:shd w:val="clear" w:color="auto" w:fill="FFFFFF"/>
        <w:spacing w:before="0" w:beforeAutospacing="0" w:after="0" w:afterAutospacing="0"/>
        <w:ind w:left="360"/>
      </w:pPr>
      <w:r>
        <w:t>The first step is to install the desired version of Python, v3.7. Note</w:t>
      </w:r>
      <w:r w:rsidR="004333E9">
        <w:t xml:space="preserve"> that </w:t>
      </w:r>
      <w:r w:rsidR="00DB4FE1">
        <w:t>multiple</w:t>
      </w:r>
      <w:r w:rsidR="004333E9">
        <w:t xml:space="preserve"> Python versions can exist side-by-side, so if you have a different version of Python</w:t>
      </w:r>
      <w:r w:rsidR="00072010">
        <w:t xml:space="preserve"> already installed</w:t>
      </w:r>
      <w:r w:rsidR="004333E9">
        <w:t xml:space="preserve">, </w:t>
      </w:r>
      <w:r w:rsidR="004333E9">
        <w:lastRenderedPageBreak/>
        <w:t xml:space="preserve">this installation will </w:t>
      </w:r>
      <w:r w:rsidR="00DB4FE1">
        <w:t>not affect it.</w:t>
      </w:r>
      <w:r w:rsidR="00072010">
        <w:t xml:space="preserve"> </w:t>
      </w:r>
      <w:r w:rsidR="009323B9">
        <w:t>(</w:t>
      </w:r>
      <w:r w:rsidR="00072010">
        <w:t xml:space="preserve">If you already have the </w:t>
      </w:r>
      <w:r w:rsidR="00473B06">
        <w:t>required version, you may skip this step.</w:t>
      </w:r>
      <w:r w:rsidR="009323B9">
        <w:t xml:space="preserve">) </w:t>
      </w:r>
      <w:r w:rsidR="004C1BC7">
        <w:t>To install the des</w:t>
      </w:r>
      <w:r w:rsidR="00CD0FE5">
        <w:t>ired version of Python</w:t>
      </w:r>
      <w:r w:rsidR="00985462">
        <w:t xml:space="preserve">, you should obtain it from </w:t>
      </w:r>
      <w:r w:rsidR="00195EA6">
        <w:t xml:space="preserve">the </w:t>
      </w:r>
      <w:hyperlink r:id="rId11" w:history="1">
        <w:r w:rsidR="00195EA6" w:rsidRPr="00CA332B">
          <w:rPr>
            <w:rStyle w:val="Hyperlink"/>
          </w:rPr>
          <w:t>Python download page</w:t>
        </w:r>
      </w:hyperlink>
      <w:r w:rsidR="00CA332B">
        <w:t xml:space="preserve">. Here are </w:t>
      </w:r>
      <w:r w:rsidR="00B34BA3">
        <w:t xml:space="preserve">links for </w:t>
      </w:r>
      <w:hyperlink r:id="rId12" w:history="1">
        <w:r w:rsidR="00B34BA3" w:rsidRPr="005A7E8D">
          <w:rPr>
            <w:rStyle w:val="Hyperlink"/>
          </w:rPr>
          <w:t>Mac OS</w:t>
        </w:r>
      </w:hyperlink>
      <w:r w:rsidR="004B031E">
        <w:t xml:space="preserve"> and </w:t>
      </w:r>
      <w:hyperlink r:id="rId13" w:history="1">
        <w:r w:rsidR="004B031E" w:rsidRPr="00C91F65">
          <w:rPr>
            <w:rStyle w:val="Hyperlink"/>
          </w:rPr>
          <w:t>Windows</w:t>
        </w:r>
      </w:hyperlink>
      <w:r w:rsidR="00C91F65">
        <w:t>.</w:t>
      </w:r>
    </w:p>
    <w:p w14:paraId="23A2F346" w14:textId="3D5B90B5" w:rsidR="004A7CDF" w:rsidRDefault="004A7CDF" w:rsidP="00985462">
      <w:pPr>
        <w:pStyle w:val="NormalWeb"/>
        <w:shd w:val="clear" w:color="auto" w:fill="FFFFFF"/>
        <w:spacing w:before="0" w:beforeAutospacing="0" w:after="0" w:afterAutospacing="0"/>
        <w:ind w:left="360"/>
      </w:pPr>
    </w:p>
    <w:p w14:paraId="367D7B65" w14:textId="7ACB2AF7" w:rsidR="00FE1152" w:rsidRDefault="004A7CDF" w:rsidP="003C22D6">
      <w:pPr>
        <w:pStyle w:val="NormalWeb"/>
        <w:shd w:val="clear" w:color="auto" w:fill="FFFFFF"/>
        <w:spacing w:before="0" w:beforeAutospacing="0" w:after="0" w:afterAutospacing="0"/>
        <w:ind w:left="360"/>
      </w:pPr>
      <w:r>
        <w:t>Notes (Windows Only):</w:t>
      </w:r>
      <w:r>
        <w:br/>
        <w:t xml:space="preserve">When </w:t>
      </w:r>
      <w:r w:rsidR="00520C3F">
        <w:t xml:space="preserve">following the installation wizard, you </w:t>
      </w:r>
      <w:r w:rsidR="00A97FF7">
        <w:t xml:space="preserve">will need to </w:t>
      </w:r>
      <w:r w:rsidR="006060CA">
        <w:t xml:space="preserve">choose </w:t>
      </w:r>
      <w:r w:rsidR="00CA753C">
        <w:t xml:space="preserve">the options </w:t>
      </w:r>
      <w:r w:rsidR="006060CA">
        <w:t>to “install for all users”</w:t>
      </w:r>
      <w:r w:rsidR="00CA753C">
        <w:t xml:space="preserve"> and to </w:t>
      </w:r>
      <w:r w:rsidR="00E05357">
        <w:t xml:space="preserve">“Add Python to your PATH.” You also need to keep </w:t>
      </w:r>
      <w:r w:rsidR="00D855B8">
        <w:t xml:space="preserve">a </w:t>
      </w:r>
      <w:r w:rsidR="00E05357">
        <w:t xml:space="preserve">note of the Python Installation </w:t>
      </w:r>
      <w:r w:rsidR="00D855B8">
        <w:t>location</w:t>
      </w:r>
      <w:r w:rsidR="00E05357">
        <w:t>, which may be something like</w:t>
      </w:r>
      <w:r w:rsidR="00A33570">
        <w:t xml:space="preserve"> </w:t>
      </w:r>
      <w:r w:rsidR="00225EEB">
        <w:t>“</w:t>
      </w:r>
      <w:r w:rsidR="00A33570">
        <w:t>C:\Program Files\Python</w:t>
      </w:r>
      <w:r w:rsidR="00F65690">
        <w:t>\37\</w:t>
      </w:r>
      <w:r w:rsidR="00225EEB">
        <w:t xml:space="preserve">”. We will refer to this location as </w:t>
      </w:r>
      <w:r w:rsidR="004F3F46" w:rsidRPr="004F3F46">
        <w:rPr>
          <w:rFonts w:ascii="Consolas" w:hAnsi="Consolas"/>
          <w:b/>
          <w:bCs/>
          <w:sz w:val="22"/>
          <w:szCs w:val="22"/>
        </w:rPr>
        <w:t>(Python Path)</w:t>
      </w:r>
      <w:r w:rsidR="008C13DB">
        <w:t>, and when</w:t>
      </w:r>
      <w:r w:rsidR="00FE28C7">
        <w:t xml:space="preserve"> seeing </w:t>
      </w:r>
      <w:r w:rsidR="004F3F46" w:rsidRPr="004F3F46">
        <w:rPr>
          <w:rFonts w:ascii="Consolas" w:hAnsi="Consolas"/>
          <w:b/>
          <w:bCs/>
          <w:sz w:val="22"/>
          <w:szCs w:val="22"/>
        </w:rPr>
        <w:t>(Python Path)</w:t>
      </w:r>
      <w:r w:rsidR="00FE28C7">
        <w:t xml:space="preserve"> in the commands below</w:t>
      </w:r>
      <w:r w:rsidR="00934F5A">
        <w:t>, you must type the full path</w:t>
      </w:r>
      <w:r w:rsidR="00225EEB">
        <w:t>.</w:t>
      </w:r>
    </w:p>
    <w:p w14:paraId="4CEB935F" w14:textId="0412A26D" w:rsidR="00FE1152" w:rsidRDefault="00FE1152" w:rsidP="00FE1152">
      <w:pPr>
        <w:pStyle w:val="NormalWeb"/>
        <w:shd w:val="clear" w:color="auto" w:fill="FFFFFF"/>
        <w:spacing w:before="0" w:beforeAutospacing="0" w:after="0" w:afterAutospacing="0"/>
      </w:pPr>
    </w:p>
    <w:p w14:paraId="59EDD2E3" w14:textId="77777777" w:rsidR="00F862FC" w:rsidRDefault="00F862FC" w:rsidP="00FE1152">
      <w:pPr>
        <w:pStyle w:val="NormalWeb"/>
        <w:shd w:val="clear" w:color="auto" w:fill="FFFFFF"/>
        <w:spacing w:before="0" w:beforeAutospacing="0" w:after="0" w:afterAutospacing="0"/>
      </w:pPr>
    </w:p>
    <w:p w14:paraId="0BD3A8FD" w14:textId="6D4E4CF0" w:rsidR="006E49BB" w:rsidRDefault="0004653D" w:rsidP="006E49BB">
      <w:pPr>
        <w:pStyle w:val="Heading2"/>
      </w:pPr>
      <w:r>
        <w:t xml:space="preserve">VMC Folder </w:t>
      </w:r>
      <w:r w:rsidR="003F36C4">
        <w:t xml:space="preserve">on </w:t>
      </w:r>
      <w:r w:rsidR="00CD7713">
        <w:t xml:space="preserve">the </w:t>
      </w:r>
      <w:r w:rsidR="006E49BB">
        <w:t>Desktop</w:t>
      </w:r>
      <w:r w:rsidR="006E49BB">
        <w:br/>
      </w:r>
    </w:p>
    <w:p w14:paraId="12F8AAAC" w14:textId="78FBF0CD" w:rsidR="00554A6C" w:rsidRDefault="003F36C4" w:rsidP="006E49BB">
      <w:pPr>
        <w:ind w:left="360"/>
      </w:pPr>
      <w:r>
        <w:t>Right-click anywhere on your Desktop and create a new Folder</w:t>
      </w:r>
      <w:r w:rsidR="00D935E4">
        <w:t xml:space="preserve"> called “VMC”. </w:t>
      </w:r>
      <w:r w:rsidR="00C777A4">
        <w:t>Then, place the files provided to you inside that folder. You should the following files</w:t>
      </w:r>
      <w:r w:rsidR="004A651E">
        <w:t>:</w:t>
      </w:r>
    </w:p>
    <w:p w14:paraId="7451F363" w14:textId="77777777" w:rsidR="004A651E" w:rsidRDefault="004A651E" w:rsidP="006E49BB">
      <w:pPr>
        <w:ind w:left="360"/>
      </w:pPr>
    </w:p>
    <w:p w14:paraId="2E0460A2" w14:textId="03D9C12B" w:rsidR="004A651E" w:rsidRDefault="001D2603" w:rsidP="004A651E">
      <w:pPr>
        <w:pStyle w:val="HTMLPreformatted"/>
        <w:shd w:val="clear" w:color="auto" w:fill="E8E8E8"/>
        <w:ind w:left="36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proofErr w:type="spellStart"/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cloud.config</w:t>
      </w:r>
      <w:proofErr w:type="spellEnd"/>
    </w:p>
    <w:p w14:paraId="53D44073" w14:textId="5A3C684E" w:rsidR="001D2603" w:rsidRDefault="00010D03" w:rsidP="004A651E">
      <w:pPr>
        <w:pStyle w:val="HTMLPreformatted"/>
        <w:shd w:val="clear" w:color="auto" w:fill="E8E8E8"/>
        <w:ind w:left="36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010D03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requirements-PC.txt</w:t>
      </w:r>
    </w:p>
    <w:p w14:paraId="5A7A6368" w14:textId="147F62B6" w:rsidR="00010D03" w:rsidRDefault="00010D03" w:rsidP="004A651E">
      <w:pPr>
        <w:pStyle w:val="HTMLPreformatted"/>
        <w:shd w:val="clear" w:color="auto" w:fill="E8E8E8"/>
        <w:ind w:left="36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010D03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requirements-</w:t>
      </w: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Mac</w:t>
      </w:r>
      <w:r w:rsidRPr="00010D03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.txt</w:t>
      </w:r>
    </w:p>
    <w:p w14:paraId="75FAA995" w14:textId="3DF3DD24" w:rsidR="003913AD" w:rsidRDefault="003913AD" w:rsidP="004A651E">
      <w:pPr>
        <w:pStyle w:val="HTMLPreformatted"/>
        <w:shd w:val="clear" w:color="auto" w:fill="E8E8E8"/>
        <w:ind w:left="36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GetAppFromCloud.py</w:t>
      </w:r>
    </w:p>
    <w:p w14:paraId="004B4DC0" w14:textId="77777777" w:rsidR="00554A6C" w:rsidRDefault="00554A6C" w:rsidP="006E49BB">
      <w:pPr>
        <w:ind w:left="360"/>
      </w:pPr>
    </w:p>
    <w:p w14:paraId="5206AAA1" w14:textId="68B84566" w:rsidR="006E49BB" w:rsidRPr="00243974" w:rsidRDefault="00D935E4" w:rsidP="006E49BB">
      <w:pPr>
        <w:ind w:left="360"/>
      </w:pPr>
      <w:r>
        <w:t xml:space="preserve">This folder </w:t>
      </w:r>
      <w:r w:rsidR="000308CA">
        <w:t xml:space="preserve">is where we are going to </w:t>
      </w:r>
      <w:r w:rsidR="000512E0">
        <w:t xml:space="preserve">install </w:t>
      </w:r>
      <w:r>
        <w:t>the VMC app.</w:t>
      </w:r>
    </w:p>
    <w:p w14:paraId="204472F4" w14:textId="77777777" w:rsidR="006E49BB" w:rsidRDefault="006E49BB" w:rsidP="00FE1152">
      <w:pPr>
        <w:pStyle w:val="Heading2"/>
      </w:pPr>
    </w:p>
    <w:p w14:paraId="6F9FFE54" w14:textId="3344CFAE" w:rsidR="00A75A77" w:rsidRDefault="009E1FC1" w:rsidP="00FE1152">
      <w:pPr>
        <w:pStyle w:val="Heading2"/>
      </w:pPr>
      <w:r>
        <w:t>Python</w:t>
      </w:r>
      <w:r w:rsidR="0086260D">
        <w:t xml:space="preserve"> Virtual Environment</w:t>
      </w:r>
      <w:r w:rsidR="00CD7713">
        <w:t xml:space="preserve"> Setup</w:t>
      </w:r>
      <w:r w:rsidR="00FA5EEB">
        <w:br/>
      </w:r>
    </w:p>
    <w:p w14:paraId="62554930" w14:textId="705962AE" w:rsidR="00243974" w:rsidRPr="00243974" w:rsidRDefault="00611150" w:rsidP="004F3A98">
      <w:pPr>
        <w:ind w:left="360"/>
      </w:pPr>
      <w:r>
        <w:t>T</w:t>
      </w:r>
      <w:r w:rsidR="00243974">
        <w:t xml:space="preserve">o isolate the requirements for the VMC app from </w:t>
      </w:r>
      <w:r>
        <w:t xml:space="preserve">the </w:t>
      </w:r>
      <w:r w:rsidR="00CB47D4">
        <w:t xml:space="preserve">main </w:t>
      </w:r>
      <w:r>
        <w:t xml:space="preserve">Python </w:t>
      </w:r>
      <w:r w:rsidR="00CB47D4">
        <w:t xml:space="preserve">installation, we need to create a </w:t>
      </w:r>
      <w:r w:rsidR="00B41BD0">
        <w:t xml:space="preserve">“custom </w:t>
      </w:r>
      <w:r w:rsidR="00CB47D4">
        <w:t>location</w:t>
      </w:r>
      <w:r w:rsidR="00B41BD0">
        <w:t>”</w:t>
      </w:r>
      <w:r w:rsidR="00CB47D4">
        <w:t xml:space="preserve"> that houses </w:t>
      </w:r>
      <w:r w:rsidR="00E251D1">
        <w:t xml:space="preserve">a Python executable, and all the necessary libraries </w:t>
      </w:r>
      <w:r w:rsidR="00CF32CC">
        <w:t>in a folder</w:t>
      </w:r>
      <w:r w:rsidR="004F3A98">
        <w:t xml:space="preserve"> </w:t>
      </w:r>
      <w:r w:rsidR="00427E82">
        <w:t>other tha</w:t>
      </w:r>
      <w:r w:rsidR="00EA4E64">
        <w:t>n</w:t>
      </w:r>
      <w:r w:rsidR="00427E82">
        <w:t xml:space="preserve"> the </w:t>
      </w:r>
      <w:r w:rsidR="00EA4E64">
        <w:t>primary</w:t>
      </w:r>
      <w:r w:rsidR="00427E82">
        <w:t xml:space="preserve"> Python location. </w:t>
      </w:r>
      <w:r w:rsidR="003B1481">
        <w:t xml:space="preserve">This </w:t>
      </w:r>
      <w:r w:rsidR="00EA4E64">
        <w:t xml:space="preserve">technique </w:t>
      </w:r>
      <w:r w:rsidR="003B1481">
        <w:t>allows for having any number of Python applications</w:t>
      </w:r>
      <w:r w:rsidR="00BE4B00">
        <w:t xml:space="preserve"> without worrying about </w:t>
      </w:r>
      <w:r w:rsidR="00EA4E64">
        <w:t>requirement clashing.</w:t>
      </w:r>
      <w:r w:rsidR="00B17C74">
        <w:t xml:space="preserve"> </w:t>
      </w:r>
      <w:r w:rsidR="0000429C">
        <w:t>This custom location is referred to as a “Python Virtual Environment</w:t>
      </w:r>
      <w:r w:rsidR="0003277E">
        <w:t>.</w:t>
      </w:r>
      <w:r w:rsidR="0000429C">
        <w:t>”</w:t>
      </w:r>
      <w:r w:rsidR="00086365">
        <w:t xml:space="preserve"> </w:t>
      </w:r>
      <w:r w:rsidR="002850D7">
        <w:t xml:space="preserve">Please do the following </w:t>
      </w:r>
      <w:r w:rsidR="001F7EBC">
        <w:t>t</w:t>
      </w:r>
      <w:r w:rsidR="00086365">
        <w:t xml:space="preserve">o create a Virtual </w:t>
      </w:r>
      <w:r w:rsidR="00873019">
        <w:t>Environment</w:t>
      </w:r>
      <w:r w:rsidR="002E554F">
        <w:t xml:space="preserve"> </w:t>
      </w:r>
      <w:r w:rsidR="001F7EBC">
        <w:t>in your VMC app folder</w:t>
      </w:r>
      <w:r w:rsidR="005360CD">
        <w:t xml:space="preserve">, and then activate it so that we work </w:t>
      </w:r>
      <w:r w:rsidR="00E36614">
        <w:t>entir</w:t>
      </w:r>
      <w:r w:rsidR="00534FAF">
        <w:t>ely within that environment</w:t>
      </w:r>
      <w:r w:rsidR="00303F0C">
        <w:t>:</w:t>
      </w:r>
    </w:p>
    <w:bookmarkEnd w:id="2"/>
    <w:bookmarkEnd w:id="3"/>
    <w:p w14:paraId="0C506535" w14:textId="77777777" w:rsidR="00D33FD4" w:rsidRPr="00375086" w:rsidRDefault="00D33FD4" w:rsidP="001828FD">
      <w:pPr>
        <w:pStyle w:val="NormalWeb"/>
        <w:shd w:val="clear" w:color="auto" w:fill="FFFFFF"/>
        <w:spacing w:before="0" w:beforeAutospacing="0" w:after="0" w:afterAutospacing="0"/>
        <w:ind w:left="720"/>
        <w:rPr>
          <w:u w:val="single"/>
        </w:rPr>
      </w:pPr>
    </w:p>
    <w:p w14:paraId="53BCE1C4" w14:textId="33740A64" w:rsidR="00CD4C87" w:rsidRDefault="003E6136" w:rsidP="00121B70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ind w:left="720"/>
      </w:pPr>
      <w:r>
        <w:t xml:space="preserve">Open a Terminal window and navigate to </w:t>
      </w:r>
      <w:r w:rsidR="002E554F">
        <w:t xml:space="preserve">the </w:t>
      </w:r>
      <w:r w:rsidR="00A75B23">
        <w:t>VMC app</w:t>
      </w:r>
      <w:r w:rsidR="00D34887">
        <w:t xml:space="preserve"> folder on the Desktop</w:t>
      </w:r>
      <w:r w:rsidR="0047389A">
        <w:t xml:space="preserve"> by typing</w:t>
      </w:r>
      <w:r w:rsidR="00CD4C87">
        <w:t>:</w:t>
      </w:r>
      <w:r w:rsidR="00CD4C87">
        <w:br/>
      </w:r>
    </w:p>
    <w:p w14:paraId="45352D75" w14:textId="6D8F41DD" w:rsidR="00305B21" w:rsidRDefault="00CD4C87" w:rsidP="00121B70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CD4C87">
        <w:rPr>
          <w:rFonts w:asciiTheme="majorBidi" w:hAnsiTheme="majorBidi" w:cstheme="majorBidi"/>
        </w:rPr>
        <w:t>Mac:</w:t>
      </w:r>
    </w:p>
    <w:p w14:paraId="4A59D32F" w14:textId="77777777" w:rsidR="00305B21" w:rsidRPr="00884F79" w:rsidRDefault="00305B21" w:rsidP="00121B7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$ cd ~/Desktop/VMC/</w:t>
      </w:r>
    </w:p>
    <w:p w14:paraId="730780E5" w14:textId="17396549" w:rsidR="00305B21" w:rsidRDefault="00305B21" w:rsidP="00121B7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python3.7 -m </w:t>
      </w:r>
      <w:proofErr w:type="spellStart"/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venv</w:t>
      </w:r>
      <w:proofErr w:type="spellEnd"/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 </w:t>
      </w:r>
      <w:proofErr w:type="spellStart"/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ythonVirtualEnvironment</w:t>
      </w:r>
      <w:proofErr w:type="spellEnd"/>
    </w:p>
    <w:p w14:paraId="01E8D4B2" w14:textId="77777777" w:rsidR="00305B21" w:rsidRPr="00884F79" w:rsidRDefault="00305B21" w:rsidP="00121B70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</w:p>
    <w:p w14:paraId="186816BA" w14:textId="77777777" w:rsidR="001A63E0" w:rsidRDefault="001A63E0" w:rsidP="00121B70">
      <w:pPr>
        <w:ind w:left="720"/>
        <w:rPr>
          <w:rFonts w:asciiTheme="majorBidi" w:hAnsiTheme="majorBidi" w:cstheme="majorBidi"/>
        </w:rPr>
      </w:pPr>
    </w:p>
    <w:p w14:paraId="5FEAB9FD" w14:textId="2240137F" w:rsidR="003A4FCE" w:rsidRPr="001A63E0" w:rsidRDefault="003A4FCE" w:rsidP="00121B70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1A63E0">
        <w:rPr>
          <w:rFonts w:asciiTheme="majorBidi" w:hAnsiTheme="majorBidi" w:cstheme="majorBidi"/>
        </w:rPr>
        <w:t>PC:</w:t>
      </w:r>
      <w:r w:rsidR="008C13DB">
        <w:rPr>
          <w:rFonts w:asciiTheme="majorBidi" w:hAnsiTheme="majorBidi" w:cstheme="majorBidi"/>
        </w:rPr>
        <w:t xml:space="preserve"> </w:t>
      </w:r>
    </w:p>
    <w:p w14:paraId="4AEE1020" w14:textId="0884FA8D" w:rsidR="003A4FCE" w:rsidRPr="00884F79" w:rsidRDefault="007C76A0" w:rsidP="00121B7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="002333F0" w:rsidRPr="002333F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cd %</w:t>
      </w:r>
      <w:proofErr w:type="spellStart"/>
      <w:r w:rsidR="002333F0" w:rsidRPr="002333F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UserProfile</w:t>
      </w:r>
      <w:proofErr w:type="spellEnd"/>
      <w:r w:rsidR="002333F0" w:rsidRPr="002333F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%</w:t>
      </w:r>
      <w:r w:rsidR="007F45CB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\</w:t>
      </w:r>
      <w:r w:rsidR="002333F0" w:rsidRPr="002333F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Desktop</w:t>
      </w:r>
      <w:r w:rsidR="007F45CB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\VMC</w:t>
      </w:r>
    </w:p>
    <w:p w14:paraId="29ED8713" w14:textId="18ED9A42" w:rsidR="003A4FCE" w:rsidRDefault="003A4FCE" w:rsidP="00121B7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="007C76A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(</w:t>
      </w:r>
      <w:r w:rsidR="00400C03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Python </w:t>
      </w:r>
      <w:proofErr w:type="gramStart"/>
      <w:r w:rsidR="00400C03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ath)\</w:t>
      </w:r>
      <w:proofErr w:type="gramEnd"/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python -m </w:t>
      </w:r>
      <w:proofErr w:type="spellStart"/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venv</w:t>
      </w:r>
      <w:proofErr w:type="spellEnd"/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 </w:t>
      </w:r>
      <w:proofErr w:type="spellStart"/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ythonVirtualEnvironment</w:t>
      </w:r>
      <w:proofErr w:type="spellEnd"/>
    </w:p>
    <w:p w14:paraId="1863A983" w14:textId="77777777" w:rsidR="003A4FCE" w:rsidRPr="00884F79" w:rsidRDefault="003A4FCE" w:rsidP="00121B70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</w:p>
    <w:p w14:paraId="7C34AC97" w14:textId="2D53AD37" w:rsidR="00D36114" w:rsidRDefault="00E34ACF" w:rsidP="00121B70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ind w:left="720"/>
      </w:pPr>
      <w:r>
        <w:lastRenderedPageBreak/>
        <w:t xml:space="preserve">Activate the virtual </w:t>
      </w:r>
      <w:r w:rsidR="00534FAF">
        <w:t>environment</w:t>
      </w:r>
      <w:r w:rsidR="003773AA">
        <w:t>,</w:t>
      </w:r>
      <w:r w:rsidR="003924DE">
        <w:t xml:space="preserve"> </w:t>
      </w:r>
      <w:r w:rsidR="003773AA">
        <w:t xml:space="preserve">in the same terminal window, </w:t>
      </w:r>
      <w:r w:rsidR="003924DE">
        <w:t>by typing:</w:t>
      </w:r>
      <w:r w:rsidR="00D36114">
        <w:br/>
      </w:r>
    </w:p>
    <w:p w14:paraId="0BCE290D" w14:textId="77777777" w:rsidR="00D36114" w:rsidRDefault="00D36114" w:rsidP="00121B70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CD4C87">
        <w:rPr>
          <w:rFonts w:asciiTheme="majorBidi" w:hAnsiTheme="majorBidi" w:cstheme="majorBidi"/>
        </w:rPr>
        <w:t>Mac:</w:t>
      </w:r>
    </w:p>
    <w:p w14:paraId="2B537F08" w14:textId="2E8503EC" w:rsidR="00D36114" w:rsidRDefault="00D36114" w:rsidP="00121B7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="0046336C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source </w:t>
      </w:r>
      <w:proofErr w:type="spellStart"/>
      <w:r w:rsidR="00C82647"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ythonVirtualEnvironment</w:t>
      </w:r>
      <w:proofErr w:type="spellEnd"/>
      <w:r w:rsidR="007C5323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/</w:t>
      </w:r>
      <w:r w:rsidR="0046336C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bin/activate</w:t>
      </w:r>
    </w:p>
    <w:p w14:paraId="3D3D0F60" w14:textId="77777777" w:rsidR="00D36114" w:rsidRPr="00884F79" w:rsidRDefault="00D36114" w:rsidP="00121B70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</w:p>
    <w:p w14:paraId="6A83BBED" w14:textId="77777777" w:rsidR="00D36114" w:rsidRDefault="00D36114" w:rsidP="00121B70">
      <w:pPr>
        <w:ind w:left="720"/>
        <w:rPr>
          <w:rFonts w:asciiTheme="majorBidi" w:hAnsiTheme="majorBidi" w:cstheme="majorBidi"/>
        </w:rPr>
      </w:pPr>
    </w:p>
    <w:p w14:paraId="5ACD5C12" w14:textId="77777777" w:rsidR="00D36114" w:rsidRPr="001A63E0" w:rsidRDefault="00D36114" w:rsidP="00121B70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1A63E0">
        <w:rPr>
          <w:rFonts w:asciiTheme="majorBidi" w:hAnsiTheme="majorBidi" w:cstheme="majorBidi"/>
        </w:rPr>
        <w:t>PC:</w:t>
      </w:r>
      <w:r>
        <w:rPr>
          <w:rFonts w:asciiTheme="majorBidi" w:hAnsiTheme="majorBidi" w:cstheme="majorBidi"/>
        </w:rPr>
        <w:t xml:space="preserve"> </w:t>
      </w:r>
    </w:p>
    <w:p w14:paraId="4D72B33A" w14:textId="50C94907" w:rsidR="00D36114" w:rsidRDefault="00D36114" w:rsidP="00121B7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proofErr w:type="spellStart"/>
      <w:r w:rsidR="004751EF" w:rsidRPr="004751EF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ythonVirtualEnvironment</w:t>
      </w:r>
      <w:proofErr w:type="spellEnd"/>
      <w:r w:rsidR="004751EF" w:rsidRPr="004751EF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\Scripts</w:t>
      </w:r>
      <w:r w:rsidR="004751EF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\activate</w:t>
      </w:r>
    </w:p>
    <w:p w14:paraId="4452853F" w14:textId="77777777" w:rsidR="00D36114" w:rsidRPr="00884F79" w:rsidRDefault="00D36114" w:rsidP="00121B70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</w:p>
    <w:p w14:paraId="2CCE9F2D" w14:textId="2C184C4B" w:rsidR="00D36114" w:rsidRDefault="00D36114" w:rsidP="00121B70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0C3C26"/>
        </w:rPr>
      </w:pPr>
      <w:r>
        <w:br/>
      </w:r>
    </w:p>
    <w:p w14:paraId="38359A76" w14:textId="2859FBC8" w:rsidR="00400E5B" w:rsidRPr="003E5251" w:rsidRDefault="00400E5B" w:rsidP="00121B70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ind w:left="720"/>
      </w:pPr>
      <w:r>
        <w:t xml:space="preserve">If you have successfully activated the virtual environment, your command prompt should now start with </w:t>
      </w:r>
      <w:r w:rsidR="003E5251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(</w:t>
      </w:r>
      <w:proofErr w:type="spellStart"/>
      <w:r w:rsidR="003E5251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</w:t>
      </w:r>
      <w:r w:rsidR="003E5251"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ythonVirtualEnvironment</w:t>
      </w:r>
      <w:proofErr w:type="spellEnd"/>
      <w:r w:rsidR="003E5251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)</w:t>
      </w:r>
      <w:r w:rsidR="003E5251">
        <w:t>. If not, then you have not yet activated the environment</w:t>
      </w:r>
      <w:r w:rsidR="00803DBF">
        <w:t xml:space="preserve">, and you may be working in </w:t>
      </w:r>
      <w:r w:rsidR="00F677E1">
        <w:t xml:space="preserve">an incorrect </w:t>
      </w:r>
      <w:r w:rsidR="00896645">
        <w:t>location.</w:t>
      </w:r>
      <w:r>
        <w:br/>
      </w:r>
    </w:p>
    <w:p w14:paraId="7BC53462" w14:textId="6C7C86F9" w:rsidR="00A441A7" w:rsidRDefault="00167D7D" w:rsidP="00121B70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ind w:left="720"/>
      </w:pPr>
      <w:r>
        <w:t xml:space="preserve">Update the </w:t>
      </w:r>
      <w:r w:rsidR="00E26346">
        <w:t>package manager in the environment.</w:t>
      </w:r>
      <w:r w:rsidR="00A441A7">
        <w:br/>
      </w:r>
    </w:p>
    <w:p w14:paraId="577785DE" w14:textId="54757021" w:rsidR="00A441A7" w:rsidRDefault="00A441A7" w:rsidP="00121B70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CD4C87">
        <w:rPr>
          <w:rFonts w:asciiTheme="majorBidi" w:hAnsiTheme="majorBidi" w:cstheme="majorBidi"/>
        </w:rPr>
        <w:t>Mac</w:t>
      </w:r>
      <w:r w:rsidR="005565AD">
        <w:rPr>
          <w:rFonts w:asciiTheme="majorBidi" w:hAnsiTheme="majorBidi" w:cstheme="majorBidi"/>
        </w:rPr>
        <w:t xml:space="preserve"> &amp; PC</w:t>
      </w:r>
      <w:r w:rsidRPr="00CD4C87">
        <w:rPr>
          <w:rFonts w:asciiTheme="majorBidi" w:hAnsiTheme="majorBidi" w:cstheme="majorBidi"/>
        </w:rPr>
        <w:t>:</w:t>
      </w:r>
    </w:p>
    <w:p w14:paraId="1F576FA4" w14:textId="4DAA8DE4" w:rsidR="00A441A7" w:rsidRDefault="00A441A7" w:rsidP="00121B7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="00E26346" w:rsidRPr="00E26346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python -m pip install pip </w:t>
      </w:r>
      <w:proofErr w:type="spellStart"/>
      <w:r w:rsidR="00E26346" w:rsidRPr="00E26346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setuptools</w:t>
      </w:r>
      <w:proofErr w:type="spellEnd"/>
      <w:r w:rsidR="00E26346" w:rsidRPr="00E26346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 --upgrade</w:t>
      </w:r>
    </w:p>
    <w:p w14:paraId="78629FD2" w14:textId="77777777" w:rsidR="00A441A7" w:rsidRPr="00884F79" w:rsidRDefault="00A441A7" w:rsidP="00121B70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</w:p>
    <w:p w14:paraId="7A9A32CC" w14:textId="77777777" w:rsidR="00A441A7" w:rsidRDefault="00A441A7" w:rsidP="00A441A7">
      <w:pPr>
        <w:ind w:left="1800"/>
        <w:rPr>
          <w:rFonts w:asciiTheme="majorBidi" w:hAnsiTheme="majorBidi" w:cstheme="majorBidi"/>
        </w:rPr>
      </w:pPr>
    </w:p>
    <w:p w14:paraId="3B3391AB" w14:textId="77777777" w:rsidR="00400E5B" w:rsidRPr="000D3593" w:rsidRDefault="00400E5B" w:rsidP="00D36114">
      <w:pPr>
        <w:pStyle w:val="NormalWeb"/>
        <w:shd w:val="clear" w:color="auto" w:fill="FFFFFF"/>
        <w:spacing w:before="0" w:beforeAutospacing="0" w:after="0" w:afterAutospacing="0"/>
        <w:rPr>
          <w:color w:val="0C3C26"/>
        </w:rPr>
      </w:pPr>
    </w:p>
    <w:p w14:paraId="0F8EDF0D" w14:textId="4DE9BFBE" w:rsidR="005E5082" w:rsidRDefault="00522F6B" w:rsidP="005E5082">
      <w:pPr>
        <w:pStyle w:val="Heading2"/>
      </w:pPr>
      <w:r>
        <w:t>Installing Python Libraries</w:t>
      </w:r>
      <w:r w:rsidR="005E5082">
        <w:br/>
      </w:r>
    </w:p>
    <w:p w14:paraId="6E8F3B3F" w14:textId="692317C5" w:rsidR="009A3CEB" w:rsidRDefault="00C87DF4" w:rsidP="0006143B">
      <w:pPr>
        <w:pStyle w:val="ListParagraph"/>
        <w:ind w:left="360"/>
        <w:rPr>
          <w:rFonts w:asciiTheme="majorBidi" w:hAnsiTheme="majorBidi" w:cstheme="majorBidi"/>
        </w:rPr>
      </w:pPr>
      <w:r w:rsidRPr="009F68BD">
        <w:rPr>
          <w:rFonts w:asciiTheme="majorBidi" w:hAnsiTheme="majorBidi" w:cstheme="majorBidi"/>
        </w:rPr>
        <w:t>Now that we have</w:t>
      </w:r>
      <w:r w:rsidR="009F68BD" w:rsidRPr="009F68BD">
        <w:rPr>
          <w:rFonts w:asciiTheme="majorBidi" w:hAnsiTheme="majorBidi" w:cstheme="majorBidi"/>
        </w:rPr>
        <w:t xml:space="preserve"> </w:t>
      </w:r>
      <w:r w:rsidR="009F68BD">
        <w:rPr>
          <w:rFonts w:asciiTheme="majorBidi" w:hAnsiTheme="majorBidi" w:cstheme="majorBidi"/>
        </w:rPr>
        <w:t>the virtual environment set</w:t>
      </w:r>
      <w:r w:rsidR="0026154F">
        <w:rPr>
          <w:rFonts w:asciiTheme="majorBidi" w:hAnsiTheme="majorBidi" w:cstheme="majorBidi"/>
        </w:rPr>
        <w:t xml:space="preserve"> and activated, we need to install the </w:t>
      </w:r>
      <w:r w:rsidR="009A228E">
        <w:rPr>
          <w:rFonts w:asciiTheme="majorBidi" w:hAnsiTheme="majorBidi" w:cstheme="majorBidi"/>
        </w:rPr>
        <w:t>required</w:t>
      </w:r>
      <w:r w:rsidR="0026154F">
        <w:rPr>
          <w:rFonts w:asciiTheme="majorBidi" w:hAnsiTheme="majorBidi" w:cstheme="majorBidi"/>
        </w:rPr>
        <w:t xml:space="preserve"> </w:t>
      </w:r>
      <w:r w:rsidR="009A228E">
        <w:rPr>
          <w:rFonts w:asciiTheme="majorBidi" w:hAnsiTheme="majorBidi" w:cstheme="majorBidi"/>
        </w:rPr>
        <w:t>libraries</w:t>
      </w:r>
      <w:r w:rsidR="0026154F">
        <w:rPr>
          <w:rFonts w:asciiTheme="majorBidi" w:hAnsiTheme="majorBidi" w:cstheme="majorBidi"/>
        </w:rPr>
        <w:t xml:space="preserve"> for the applications. </w:t>
      </w:r>
      <w:r w:rsidR="00C0118C">
        <w:rPr>
          <w:rFonts w:asciiTheme="majorBidi" w:hAnsiTheme="majorBidi" w:cstheme="majorBidi"/>
        </w:rPr>
        <w:t xml:space="preserve">These libraries are listed in </w:t>
      </w:r>
      <w:r w:rsidR="0093355F">
        <w:rPr>
          <w:rFonts w:asciiTheme="majorBidi" w:hAnsiTheme="majorBidi" w:cstheme="majorBidi"/>
        </w:rPr>
        <w:t xml:space="preserve">the files </w:t>
      </w:r>
      <w:r w:rsidR="00D50A2E">
        <w:rPr>
          <w:rFonts w:asciiTheme="majorBidi" w:hAnsiTheme="majorBidi" w:cstheme="majorBidi"/>
        </w:rPr>
        <w:t>“</w:t>
      </w:r>
      <w:r w:rsidR="00D50A2E" w:rsidRPr="00D62BC0">
        <w:rPr>
          <w:rFonts w:ascii="Consolas" w:hAnsi="Consolas" w:cstheme="majorBidi"/>
          <w:b/>
          <w:bCs/>
          <w:sz w:val="22"/>
          <w:szCs w:val="22"/>
        </w:rPr>
        <w:t>requirements-PC.txt</w:t>
      </w:r>
      <w:r w:rsidR="00D50A2E">
        <w:rPr>
          <w:rFonts w:asciiTheme="majorBidi" w:hAnsiTheme="majorBidi" w:cstheme="majorBidi"/>
        </w:rPr>
        <w:t>” and “</w:t>
      </w:r>
      <w:r w:rsidR="00D62BC0" w:rsidRPr="00D62BC0">
        <w:rPr>
          <w:rFonts w:ascii="Consolas" w:hAnsi="Consolas" w:cstheme="majorBidi"/>
          <w:b/>
          <w:bCs/>
          <w:sz w:val="22"/>
          <w:szCs w:val="22"/>
        </w:rPr>
        <w:t>requirements-</w:t>
      </w:r>
      <w:r w:rsidR="00D62BC0">
        <w:rPr>
          <w:rFonts w:ascii="Consolas" w:hAnsi="Consolas" w:cstheme="majorBidi"/>
          <w:b/>
          <w:bCs/>
          <w:sz w:val="22"/>
          <w:szCs w:val="22"/>
        </w:rPr>
        <w:t>Mac</w:t>
      </w:r>
      <w:r w:rsidR="00D62BC0" w:rsidRPr="00D62BC0">
        <w:rPr>
          <w:rFonts w:ascii="Consolas" w:hAnsi="Consolas" w:cstheme="majorBidi"/>
          <w:b/>
          <w:bCs/>
          <w:sz w:val="22"/>
          <w:szCs w:val="22"/>
        </w:rPr>
        <w:t>.txt</w:t>
      </w:r>
      <w:r w:rsidR="00D50A2E">
        <w:rPr>
          <w:rFonts w:asciiTheme="majorBidi" w:hAnsiTheme="majorBidi" w:cstheme="majorBidi"/>
        </w:rPr>
        <w:t>.</w:t>
      </w:r>
      <w:r w:rsidR="002F38B9">
        <w:rPr>
          <w:rFonts w:asciiTheme="majorBidi" w:hAnsiTheme="majorBidi" w:cstheme="majorBidi"/>
        </w:rPr>
        <w:t>”</w:t>
      </w:r>
      <w:r w:rsidR="00F92F77">
        <w:rPr>
          <w:rFonts w:asciiTheme="majorBidi" w:hAnsiTheme="majorBidi" w:cstheme="majorBidi"/>
        </w:rPr>
        <w:t xml:space="preserve"> In the same </w:t>
      </w:r>
      <w:r w:rsidR="002F38B9">
        <w:rPr>
          <w:rFonts w:asciiTheme="majorBidi" w:hAnsiTheme="majorBidi" w:cstheme="majorBidi"/>
        </w:rPr>
        <w:t>window, with</w:t>
      </w:r>
      <w:r w:rsidR="003D3131">
        <w:rPr>
          <w:rFonts w:asciiTheme="majorBidi" w:hAnsiTheme="majorBidi" w:cstheme="majorBidi"/>
        </w:rPr>
        <w:t xml:space="preserve"> the environment activated, type the following line to install the necessary libraries:</w:t>
      </w:r>
    </w:p>
    <w:p w14:paraId="097480AE" w14:textId="77777777" w:rsidR="0006143B" w:rsidRDefault="0006143B" w:rsidP="00C87DF4">
      <w:pPr>
        <w:pStyle w:val="ListParagraph"/>
        <w:ind w:left="360"/>
        <w:rPr>
          <w:rFonts w:asciiTheme="majorBidi" w:hAnsiTheme="majorBidi" w:cstheme="majorBidi"/>
        </w:rPr>
      </w:pPr>
    </w:p>
    <w:p w14:paraId="17FBF535" w14:textId="77777777" w:rsidR="0007062F" w:rsidRDefault="0007062F" w:rsidP="0007062F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CD4C87">
        <w:rPr>
          <w:rFonts w:asciiTheme="majorBidi" w:hAnsiTheme="majorBidi" w:cstheme="majorBidi"/>
        </w:rPr>
        <w:t>Mac:</w:t>
      </w:r>
    </w:p>
    <w:p w14:paraId="37FA9EC3" w14:textId="07006B40" w:rsidR="0007062F" w:rsidRDefault="0007062F" w:rsidP="0007062F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="003D25E0" w:rsidRPr="003D25E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ython -m pip install -r requirements-Mac.txt</w:t>
      </w:r>
    </w:p>
    <w:p w14:paraId="24A974A2" w14:textId="77777777" w:rsidR="0007062F" w:rsidRPr="00884F79" w:rsidRDefault="0007062F" w:rsidP="0007062F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</w:p>
    <w:p w14:paraId="13EC43DF" w14:textId="77777777" w:rsidR="0007062F" w:rsidRDefault="0007062F" w:rsidP="0007062F">
      <w:pPr>
        <w:ind w:left="720"/>
        <w:rPr>
          <w:rFonts w:asciiTheme="majorBidi" w:hAnsiTheme="majorBidi" w:cstheme="majorBidi"/>
        </w:rPr>
      </w:pPr>
    </w:p>
    <w:p w14:paraId="69F46D65" w14:textId="77777777" w:rsidR="0007062F" w:rsidRPr="001A63E0" w:rsidRDefault="0007062F" w:rsidP="0007062F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1A63E0">
        <w:rPr>
          <w:rFonts w:asciiTheme="majorBidi" w:hAnsiTheme="majorBidi" w:cstheme="majorBidi"/>
        </w:rPr>
        <w:t>PC:</w:t>
      </w:r>
      <w:r>
        <w:rPr>
          <w:rFonts w:asciiTheme="majorBidi" w:hAnsiTheme="majorBidi" w:cstheme="majorBidi"/>
        </w:rPr>
        <w:t xml:space="preserve"> </w:t>
      </w:r>
    </w:p>
    <w:p w14:paraId="61159C0C" w14:textId="2E404EF0" w:rsidR="0007062F" w:rsidRDefault="0007062F" w:rsidP="0007062F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="003D25E0" w:rsidRPr="003D25E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ython -m pip install -r requirements-</w:t>
      </w:r>
      <w:r w:rsidR="003D25E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C</w:t>
      </w:r>
      <w:r w:rsidR="003D25E0" w:rsidRPr="003D25E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.txt</w:t>
      </w:r>
    </w:p>
    <w:p w14:paraId="151068D4" w14:textId="77777777" w:rsidR="0007062F" w:rsidRPr="00884F79" w:rsidRDefault="0007062F" w:rsidP="0007062F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</w:p>
    <w:p w14:paraId="61D087F0" w14:textId="77777777" w:rsidR="0007062F" w:rsidRPr="009F68BD" w:rsidRDefault="0007062F" w:rsidP="00C87DF4">
      <w:pPr>
        <w:pStyle w:val="ListParagraph"/>
        <w:ind w:left="360"/>
        <w:rPr>
          <w:rFonts w:asciiTheme="majorBidi" w:hAnsiTheme="majorBidi" w:cstheme="majorBidi"/>
          <w:sz w:val="40"/>
          <w:szCs w:val="40"/>
        </w:rPr>
      </w:pPr>
    </w:p>
    <w:p w14:paraId="4440F6B7" w14:textId="77777777" w:rsidR="0013727B" w:rsidRDefault="0013727B" w:rsidP="00536BBB">
      <w:pPr>
        <w:pStyle w:val="Heading2"/>
      </w:pPr>
    </w:p>
    <w:p w14:paraId="43DBA031" w14:textId="72E2B251" w:rsidR="00536BBB" w:rsidRDefault="00136069" w:rsidP="00536BBB">
      <w:pPr>
        <w:pStyle w:val="Heading2"/>
      </w:pPr>
      <w:r>
        <w:t xml:space="preserve">Downloading </w:t>
      </w:r>
      <w:r w:rsidR="00000A45">
        <w:t xml:space="preserve">the </w:t>
      </w:r>
      <w:r>
        <w:t>Application</w:t>
      </w:r>
      <w:r w:rsidR="00536BBB">
        <w:br/>
      </w:r>
    </w:p>
    <w:p w14:paraId="6448FECA" w14:textId="53946471" w:rsidR="0024543C" w:rsidRDefault="00E66B36" w:rsidP="00E66B36">
      <w:pPr>
        <w:pStyle w:val="ListParagraph"/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our machine is now ready to download the application.</w:t>
      </w:r>
      <w:r w:rsidR="0055053B">
        <w:rPr>
          <w:rFonts w:asciiTheme="majorBidi" w:hAnsiTheme="majorBidi" w:cstheme="majorBidi"/>
        </w:rPr>
        <w:t xml:space="preserve"> </w:t>
      </w:r>
      <w:r w:rsidR="000A745B">
        <w:rPr>
          <w:rFonts w:asciiTheme="majorBidi" w:hAnsiTheme="majorBidi" w:cstheme="majorBidi"/>
        </w:rPr>
        <w:t xml:space="preserve">In order to download the application, you will be using </w:t>
      </w:r>
      <w:r w:rsidR="00541DFD">
        <w:rPr>
          <w:rFonts w:asciiTheme="majorBidi" w:hAnsiTheme="majorBidi" w:cstheme="majorBidi"/>
        </w:rPr>
        <w:t xml:space="preserve">the access credentials provided to you by </w:t>
      </w:r>
      <w:r w:rsidR="00E07EAB">
        <w:rPr>
          <w:rFonts w:asciiTheme="majorBidi" w:hAnsiTheme="majorBidi" w:cstheme="majorBidi"/>
        </w:rPr>
        <w:t xml:space="preserve">the application developer. </w:t>
      </w:r>
      <w:r w:rsidR="00581A76">
        <w:rPr>
          <w:rFonts w:asciiTheme="majorBidi" w:hAnsiTheme="majorBidi" w:cstheme="majorBidi"/>
        </w:rPr>
        <w:t xml:space="preserve">Open </w:t>
      </w:r>
      <w:r w:rsidR="00C003FB">
        <w:rPr>
          <w:rFonts w:asciiTheme="majorBidi" w:hAnsiTheme="majorBidi" w:cstheme="majorBidi"/>
        </w:rPr>
        <w:t xml:space="preserve">the file </w:t>
      </w:r>
      <w:r w:rsidR="009A0919">
        <w:rPr>
          <w:rFonts w:asciiTheme="majorBidi" w:hAnsiTheme="majorBidi" w:cstheme="majorBidi"/>
        </w:rPr>
        <w:t>“</w:t>
      </w:r>
      <w:proofErr w:type="spellStart"/>
      <w:r w:rsidR="006427A9" w:rsidRPr="00282CAF">
        <w:rPr>
          <w:rFonts w:ascii="Consolas" w:hAnsi="Consolas" w:cstheme="majorBidi"/>
          <w:b/>
          <w:bCs/>
          <w:sz w:val="22"/>
          <w:szCs w:val="22"/>
        </w:rPr>
        <w:t>cloud.config</w:t>
      </w:r>
      <w:proofErr w:type="spellEnd"/>
      <w:r w:rsidR="009A0919">
        <w:rPr>
          <w:rFonts w:asciiTheme="majorBidi" w:hAnsiTheme="majorBidi" w:cstheme="majorBidi"/>
        </w:rPr>
        <w:t>”</w:t>
      </w:r>
      <w:r w:rsidR="00C003FB">
        <w:rPr>
          <w:rFonts w:asciiTheme="majorBidi" w:hAnsiTheme="majorBidi" w:cstheme="majorBidi"/>
        </w:rPr>
        <w:t xml:space="preserve"> </w:t>
      </w:r>
      <w:r w:rsidR="00282CAF">
        <w:rPr>
          <w:rFonts w:asciiTheme="majorBidi" w:hAnsiTheme="majorBidi" w:cstheme="majorBidi"/>
        </w:rPr>
        <w:t xml:space="preserve">using any text </w:t>
      </w:r>
      <w:proofErr w:type="gramStart"/>
      <w:r w:rsidR="00282CAF">
        <w:rPr>
          <w:rFonts w:asciiTheme="majorBidi" w:hAnsiTheme="majorBidi" w:cstheme="majorBidi"/>
        </w:rPr>
        <w:t>editor, and</w:t>
      </w:r>
      <w:proofErr w:type="gramEnd"/>
      <w:r w:rsidR="00282CAF">
        <w:rPr>
          <w:rFonts w:asciiTheme="majorBidi" w:hAnsiTheme="majorBidi" w:cstheme="majorBidi"/>
        </w:rPr>
        <w:t xml:space="preserve"> add the </w:t>
      </w:r>
      <w:r w:rsidR="006A57CF">
        <w:rPr>
          <w:rFonts w:asciiTheme="majorBidi" w:hAnsiTheme="majorBidi" w:cstheme="majorBidi"/>
        </w:rPr>
        <w:t xml:space="preserve">information </w:t>
      </w:r>
      <w:r w:rsidR="00B66D6C">
        <w:rPr>
          <w:rFonts w:asciiTheme="majorBidi" w:hAnsiTheme="majorBidi" w:cstheme="majorBidi"/>
        </w:rPr>
        <w:t>to the relevant lines</w:t>
      </w:r>
      <w:r w:rsidR="008E2382">
        <w:rPr>
          <w:rFonts w:asciiTheme="majorBidi" w:hAnsiTheme="majorBidi" w:cstheme="majorBidi"/>
        </w:rPr>
        <w:t xml:space="preserve"> without quotes</w:t>
      </w:r>
      <w:r w:rsidR="00B66D6C">
        <w:rPr>
          <w:rFonts w:asciiTheme="majorBidi" w:hAnsiTheme="majorBidi" w:cstheme="majorBidi"/>
        </w:rPr>
        <w:t xml:space="preserve">. </w:t>
      </w:r>
      <w:r w:rsidR="002D458E">
        <w:rPr>
          <w:rFonts w:asciiTheme="majorBidi" w:hAnsiTheme="majorBidi" w:cstheme="majorBidi"/>
        </w:rPr>
        <w:t xml:space="preserve">When done, the file should </w:t>
      </w:r>
      <w:r w:rsidR="00174DCE">
        <w:rPr>
          <w:rFonts w:asciiTheme="majorBidi" w:hAnsiTheme="majorBidi" w:cstheme="majorBidi"/>
        </w:rPr>
        <w:t>look like:</w:t>
      </w:r>
      <w:r w:rsidR="0024543C">
        <w:rPr>
          <w:rFonts w:asciiTheme="majorBidi" w:hAnsiTheme="majorBidi" w:cstheme="majorBidi"/>
        </w:rPr>
        <w:br/>
      </w:r>
    </w:p>
    <w:p w14:paraId="4A661B79" w14:textId="77777777" w:rsidR="002D3475" w:rsidRDefault="002D3475" w:rsidP="00621FB5">
      <w:pPr>
        <w:pStyle w:val="HTMLPreformatted"/>
        <w:shd w:val="clear" w:color="auto" w:fill="E8E8E8"/>
        <w:ind w:left="36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2D3475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lastRenderedPageBreak/>
        <w:t>[AWS]</w:t>
      </w:r>
    </w:p>
    <w:p w14:paraId="1732A46F" w14:textId="4A3E12DA" w:rsidR="00621FB5" w:rsidRPr="00621FB5" w:rsidRDefault="00621FB5" w:rsidP="00621FB5">
      <w:pPr>
        <w:pStyle w:val="HTMLPreformatted"/>
        <w:shd w:val="clear" w:color="auto" w:fill="E8E8E8"/>
        <w:ind w:left="36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proofErr w:type="spellStart"/>
      <w:r w:rsidRPr="00621FB5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AccessKeyID</w:t>
      </w:r>
      <w:proofErr w:type="spellEnd"/>
      <w:r w:rsidRPr="00621FB5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 = </w:t>
      </w:r>
      <w:r w:rsidR="003242E9" w:rsidRPr="003242E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YOUR_ACCESS_KEY_ID</w:t>
      </w:r>
    </w:p>
    <w:p w14:paraId="055F942A" w14:textId="6683D02C" w:rsidR="0024543C" w:rsidRDefault="00621FB5" w:rsidP="00621FB5">
      <w:pPr>
        <w:pStyle w:val="HTMLPreformatted"/>
        <w:shd w:val="clear" w:color="auto" w:fill="E8E8E8"/>
        <w:ind w:left="36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proofErr w:type="spellStart"/>
      <w:r w:rsidRPr="00621FB5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SecretAccessKey</w:t>
      </w:r>
      <w:proofErr w:type="spellEnd"/>
      <w:r w:rsidRPr="00621FB5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 = </w:t>
      </w:r>
      <w:r w:rsidR="00AF105C" w:rsidRPr="00AF105C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YOUR_SECRET_ACCESS_KEY</w:t>
      </w:r>
    </w:p>
    <w:p w14:paraId="2A01CC62" w14:textId="77777777" w:rsidR="00571659" w:rsidRPr="00884F79" w:rsidRDefault="00571659" w:rsidP="00571659">
      <w:pPr>
        <w:pStyle w:val="HTMLPreformatted"/>
        <w:shd w:val="clear" w:color="auto" w:fill="E8E8E8"/>
        <w:ind w:left="360"/>
        <w:rPr>
          <w:rFonts w:ascii="Consolas" w:hAnsi="Consolas" w:cs="Times New Roman"/>
          <w:color w:val="3C3C3C"/>
          <w:sz w:val="22"/>
          <w:szCs w:val="22"/>
        </w:rPr>
      </w:pPr>
    </w:p>
    <w:p w14:paraId="3BC52419" w14:textId="0B459603" w:rsidR="00536BBB" w:rsidRDefault="0024543C" w:rsidP="00E66B36">
      <w:pPr>
        <w:pStyle w:val="ListParagraph"/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/>
      </w:r>
      <w:r w:rsidR="00426C22">
        <w:rPr>
          <w:rFonts w:asciiTheme="majorBidi" w:hAnsiTheme="majorBidi" w:cstheme="majorBidi"/>
        </w:rPr>
        <w:t>Save</w:t>
      </w:r>
      <w:r w:rsidR="003913AD">
        <w:rPr>
          <w:rFonts w:asciiTheme="majorBidi" w:hAnsiTheme="majorBidi" w:cstheme="majorBidi"/>
        </w:rPr>
        <w:t xml:space="preserve"> </w:t>
      </w:r>
      <w:r w:rsidR="004E6B43">
        <w:rPr>
          <w:rFonts w:asciiTheme="majorBidi" w:hAnsiTheme="majorBidi" w:cstheme="majorBidi"/>
        </w:rPr>
        <w:t>the file and close the editor.</w:t>
      </w:r>
      <w:r w:rsidR="00426C22">
        <w:rPr>
          <w:rFonts w:asciiTheme="majorBidi" w:hAnsiTheme="majorBidi" w:cstheme="majorBidi"/>
        </w:rPr>
        <w:t xml:space="preserve"> </w:t>
      </w:r>
      <w:r w:rsidR="000A745B">
        <w:rPr>
          <w:rFonts w:asciiTheme="majorBidi" w:hAnsiTheme="majorBidi" w:cstheme="majorBidi"/>
        </w:rPr>
        <w:t xml:space="preserve">In the </w:t>
      </w:r>
      <w:r w:rsidR="004E6B43">
        <w:rPr>
          <w:rFonts w:asciiTheme="majorBidi" w:hAnsiTheme="majorBidi" w:cstheme="majorBidi"/>
        </w:rPr>
        <w:t xml:space="preserve">terminal </w:t>
      </w:r>
      <w:r w:rsidR="000A745B">
        <w:rPr>
          <w:rFonts w:asciiTheme="majorBidi" w:hAnsiTheme="majorBidi" w:cstheme="majorBidi"/>
        </w:rPr>
        <w:t xml:space="preserve">window, with the environment activated, type the following line to </w:t>
      </w:r>
      <w:r w:rsidR="004E6B43">
        <w:rPr>
          <w:rFonts w:asciiTheme="majorBidi" w:hAnsiTheme="majorBidi" w:cstheme="majorBidi"/>
        </w:rPr>
        <w:t xml:space="preserve">download the </w:t>
      </w:r>
      <w:r w:rsidR="00246C6D">
        <w:rPr>
          <w:rFonts w:asciiTheme="majorBidi" w:hAnsiTheme="majorBidi" w:cstheme="majorBidi"/>
        </w:rPr>
        <w:t>application</w:t>
      </w:r>
      <w:r w:rsidR="000A745B">
        <w:rPr>
          <w:rFonts w:asciiTheme="majorBidi" w:hAnsiTheme="majorBidi" w:cstheme="majorBidi"/>
        </w:rPr>
        <w:t>:</w:t>
      </w:r>
    </w:p>
    <w:p w14:paraId="0798A82A" w14:textId="77777777" w:rsidR="0013727B" w:rsidRDefault="0013727B" w:rsidP="00E66B36">
      <w:pPr>
        <w:pStyle w:val="ListParagraph"/>
        <w:ind w:left="360"/>
        <w:rPr>
          <w:rFonts w:asciiTheme="majorBidi" w:hAnsiTheme="majorBidi" w:cstheme="majorBidi"/>
        </w:rPr>
      </w:pPr>
    </w:p>
    <w:p w14:paraId="1506A5BB" w14:textId="2313A82D" w:rsidR="00536BBB" w:rsidRDefault="00536BBB" w:rsidP="00536BBB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CD4C87">
        <w:rPr>
          <w:rFonts w:asciiTheme="majorBidi" w:hAnsiTheme="majorBidi" w:cstheme="majorBidi"/>
        </w:rPr>
        <w:t>Mac</w:t>
      </w:r>
      <w:r w:rsidR="00C81E52">
        <w:rPr>
          <w:rFonts w:asciiTheme="majorBidi" w:hAnsiTheme="majorBidi" w:cstheme="majorBidi"/>
        </w:rPr>
        <w:t xml:space="preserve"> &amp; PC</w:t>
      </w:r>
      <w:r w:rsidRPr="00CD4C87">
        <w:rPr>
          <w:rFonts w:asciiTheme="majorBidi" w:hAnsiTheme="majorBidi" w:cstheme="majorBidi"/>
        </w:rPr>
        <w:t>:</w:t>
      </w:r>
    </w:p>
    <w:p w14:paraId="3B10B7D2" w14:textId="51FFDEBF" w:rsidR="00536BBB" w:rsidRDefault="00536BBB" w:rsidP="00536BBB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Pr="003D25E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python </w:t>
      </w:r>
      <w:r w:rsidR="00873871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Get</w:t>
      </w:r>
      <w:r w:rsidR="00C81E52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AppFromCloud.py</w:t>
      </w:r>
    </w:p>
    <w:p w14:paraId="0B68D8AC" w14:textId="77777777" w:rsidR="00536BBB" w:rsidRPr="00884F79" w:rsidRDefault="00536BBB" w:rsidP="00536BBB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</w:p>
    <w:p w14:paraId="0EA9F1F9" w14:textId="77777777" w:rsidR="0013727B" w:rsidRDefault="0013727B" w:rsidP="0013727B">
      <w:pPr>
        <w:pStyle w:val="ListParagraph"/>
        <w:ind w:left="360"/>
        <w:rPr>
          <w:rFonts w:asciiTheme="majorBidi" w:hAnsiTheme="majorBidi" w:cstheme="majorBidi"/>
        </w:rPr>
      </w:pPr>
    </w:p>
    <w:p w14:paraId="488FAA79" w14:textId="1046811E" w:rsidR="0013727B" w:rsidRDefault="0013727B" w:rsidP="0013727B">
      <w:pPr>
        <w:pStyle w:val="ListParagraph"/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f the application is downloaded successfully, you </w:t>
      </w:r>
      <w:r w:rsidR="00214C5D">
        <w:rPr>
          <w:rFonts w:asciiTheme="majorBidi" w:hAnsiTheme="majorBidi" w:cstheme="majorBidi"/>
        </w:rPr>
        <w:t>will see a folder called “Application” in</w:t>
      </w:r>
      <w:r w:rsidR="00C30393">
        <w:rPr>
          <w:rFonts w:asciiTheme="majorBidi" w:hAnsiTheme="majorBidi" w:cstheme="majorBidi"/>
        </w:rPr>
        <w:t xml:space="preserve">side the </w:t>
      </w:r>
      <w:r w:rsidR="00C83749">
        <w:rPr>
          <w:rFonts w:asciiTheme="majorBidi" w:hAnsiTheme="majorBidi" w:cstheme="majorBidi"/>
        </w:rPr>
        <w:t>“VMC” folder</w:t>
      </w:r>
      <w:r w:rsidR="00536AA0">
        <w:rPr>
          <w:rFonts w:asciiTheme="majorBidi" w:hAnsiTheme="majorBidi" w:cstheme="majorBidi"/>
        </w:rPr>
        <w:t>.</w:t>
      </w:r>
    </w:p>
    <w:p w14:paraId="6FD66AB0" w14:textId="56EB8E7D" w:rsidR="00000A45" w:rsidRDefault="00000A45" w:rsidP="0013727B">
      <w:pPr>
        <w:pStyle w:val="ListParagraph"/>
        <w:ind w:left="360"/>
        <w:rPr>
          <w:rFonts w:asciiTheme="majorBidi" w:hAnsiTheme="majorBidi" w:cstheme="majorBidi"/>
        </w:rPr>
      </w:pPr>
    </w:p>
    <w:p w14:paraId="25C63C2F" w14:textId="77777777" w:rsidR="00000A45" w:rsidRDefault="00000A45" w:rsidP="0013727B">
      <w:pPr>
        <w:pStyle w:val="ListParagraph"/>
        <w:ind w:left="360"/>
        <w:rPr>
          <w:rFonts w:asciiTheme="majorBidi" w:hAnsiTheme="majorBidi" w:cstheme="majorBidi"/>
        </w:rPr>
      </w:pPr>
    </w:p>
    <w:p w14:paraId="27354A2F" w14:textId="46A3FF29" w:rsidR="00C20B87" w:rsidRDefault="00000A45" w:rsidP="00000A45">
      <w:pPr>
        <w:pStyle w:val="Heading2"/>
      </w:pPr>
      <w:r>
        <w:t>Testing the Application</w:t>
      </w:r>
    </w:p>
    <w:p w14:paraId="1C809C31" w14:textId="0CF01545" w:rsidR="00000A45" w:rsidRDefault="00000A45" w:rsidP="00000A45">
      <w:pPr>
        <w:rPr>
          <w:rFonts w:eastAsiaTheme="minorEastAsia"/>
        </w:rPr>
      </w:pPr>
    </w:p>
    <w:p w14:paraId="716CBBE0" w14:textId="33693627" w:rsidR="00000A45" w:rsidRDefault="00000A45" w:rsidP="00121B70">
      <w:p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ou are now ready to work with the application</w:t>
      </w:r>
      <w:r w:rsidR="00736368">
        <w:rPr>
          <w:rFonts w:asciiTheme="majorBidi" w:hAnsiTheme="majorBidi" w:cstheme="majorBidi"/>
        </w:rPr>
        <w:t xml:space="preserve">, so </w:t>
      </w:r>
      <w:proofErr w:type="gramStart"/>
      <w:r w:rsidR="00736368">
        <w:rPr>
          <w:rFonts w:asciiTheme="majorBidi" w:hAnsiTheme="majorBidi" w:cstheme="majorBidi"/>
        </w:rPr>
        <w:t>let’s</w:t>
      </w:r>
      <w:proofErr w:type="gramEnd"/>
      <w:r w:rsidR="00736368">
        <w:rPr>
          <w:rFonts w:asciiTheme="majorBidi" w:hAnsiTheme="majorBidi" w:cstheme="majorBidi"/>
        </w:rPr>
        <w:t xml:space="preserve"> go ahead and verify that. Close the terminal window</w:t>
      </w:r>
      <w:r w:rsidR="00655795">
        <w:rPr>
          <w:rFonts w:asciiTheme="majorBidi" w:hAnsiTheme="majorBidi" w:cstheme="majorBidi"/>
        </w:rPr>
        <w:t xml:space="preserve"> you have been working </w:t>
      </w:r>
      <w:proofErr w:type="gramStart"/>
      <w:r w:rsidR="00655795">
        <w:rPr>
          <w:rFonts w:asciiTheme="majorBidi" w:hAnsiTheme="majorBidi" w:cstheme="majorBidi"/>
        </w:rPr>
        <w:t>with, and</w:t>
      </w:r>
      <w:proofErr w:type="gramEnd"/>
      <w:r w:rsidR="00655795">
        <w:rPr>
          <w:rFonts w:asciiTheme="majorBidi" w:hAnsiTheme="majorBidi" w:cstheme="majorBidi"/>
        </w:rPr>
        <w:t xml:space="preserve"> </w:t>
      </w:r>
      <w:r w:rsidR="005B677C">
        <w:rPr>
          <w:rFonts w:asciiTheme="majorBidi" w:hAnsiTheme="majorBidi" w:cstheme="majorBidi"/>
        </w:rPr>
        <w:t>start a new one. Type the followin</w:t>
      </w:r>
      <w:r w:rsidR="009164BA">
        <w:rPr>
          <w:rFonts w:asciiTheme="majorBidi" w:hAnsiTheme="majorBidi" w:cstheme="majorBidi"/>
        </w:rPr>
        <w:t>g to start the application</w:t>
      </w:r>
      <w:r w:rsidR="00792EA0">
        <w:rPr>
          <w:rFonts w:asciiTheme="majorBidi" w:hAnsiTheme="majorBidi" w:cstheme="majorBidi"/>
        </w:rPr>
        <w:t>:</w:t>
      </w:r>
    </w:p>
    <w:p w14:paraId="664F3C73" w14:textId="08CEF028" w:rsidR="00792EA0" w:rsidRDefault="00792EA0" w:rsidP="00000A45">
      <w:pPr>
        <w:rPr>
          <w:rFonts w:asciiTheme="majorBidi" w:hAnsiTheme="majorBidi" w:cstheme="majorBidi"/>
        </w:rPr>
      </w:pPr>
    </w:p>
    <w:p w14:paraId="791396B7" w14:textId="77777777" w:rsidR="00792EA0" w:rsidRDefault="00792EA0" w:rsidP="00792EA0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CD4C87">
        <w:rPr>
          <w:rFonts w:asciiTheme="majorBidi" w:hAnsiTheme="majorBidi" w:cstheme="majorBidi"/>
        </w:rPr>
        <w:t>Mac:</w:t>
      </w:r>
    </w:p>
    <w:p w14:paraId="7F89DB05" w14:textId="76FE82BC" w:rsidR="00792EA0" w:rsidRDefault="00792EA0" w:rsidP="00792EA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$ cd ~/Desktop/VMC/</w:t>
      </w:r>
    </w:p>
    <w:p w14:paraId="66A4486C" w14:textId="38B7F9F5" w:rsidR="00792EA0" w:rsidRDefault="00FC1D68" w:rsidP="00792EA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="00A65A97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source </w:t>
      </w:r>
      <w:proofErr w:type="spellStart"/>
      <w:r w:rsidR="00A65A97" w:rsidRPr="00884F7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ythonVirtualEnvironment</w:t>
      </w:r>
      <w:proofErr w:type="spellEnd"/>
      <w:r w:rsidR="00A65A97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/bin/activate</w:t>
      </w:r>
    </w:p>
    <w:p w14:paraId="65AD9296" w14:textId="797CE526" w:rsidR="00A65A97" w:rsidRPr="00884F79" w:rsidRDefault="00FC1D68" w:rsidP="00792EA0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$ </w:t>
      </w:r>
      <w:r w:rsidR="002C5A0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ython Application/</w:t>
      </w:r>
      <w:proofErr w:type="spellStart"/>
      <w:r w:rsidR="002C5A09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VmcLoader.pyc</w:t>
      </w:r>
      <w:proofErr w:type="spellEnd"/>
    </w:p>
    <w:p w14:paraId="477B4FF2" w14:textId="77777777" w:rsidR="00792EA0" w:rsidRDefault="00792EA0" w:rsidP="00792EA0">
      <w:pPr>
        <w:ind w:left="720"/>
        <w:rPr>
          <w:rFonts w:asciiTheme="majorBidi" w:hAnsiTheme="majorBidi" w:cstheme="majorBidi"/>
        </w:rPr>
      </w:pPr>
    </w:p>
    <w:p w14:paraId="60B6C24A" w14:textId="77777777" w:rsidR="00792EA0" w:rsidRPr="001A63E0" w:rsidRDefault="00792EA0" w:rsidP="00792EA0">
      <w:pPr>
        <w:pStyle w:val="ListParagraph"/>
        <w:numPr>
          <w:ilvl w:val="0"/>
          <w:numId w:val="35"/>
        </w:numPr>
        <w:ind w:left="720"/>
        <w:rPr>
          <w:rFonts w:asciiTheme="majorBidi" w:hAnsiTheme="majorBidi" w:cstheme="majorBidi"/>
        </w:rPr>
      </w:pPr>
      <w:r w:rsidRPr="001A63E0">
        <w:rPr>
          <w:rFonts w:asciiTheme="majorBidi" w:hAnsiTheme="majorBidi" w:cstheme="majorBidi"/>
        </w:rPr>
        <w:t>PC:</w:t>
      </w:r>
      <w:r>
        <w:rPr>
          <w:rFonts w:asciiTheme="majorBidi" w:hAnsiTheme="majorBidi" w:cstheme="majorBidi"/>
        </w:rPr>
        <w:t xml:space="preserve"> </w:t>
      </w:r>
    </w:p>
    <w:p w14:paraId="5E4886BE" w14:textId="50DF4D42" w:rsidR="00792EA0" w:rsidRDefault="00324B6F" w:rsidP="00792EA0">
      <w:pPr>
        <w:pStyle w:val="HTMLPreformatted"/>
        <w:shd w:val="clear" w:color="auto" w:fill="E8E8E8"/>
        <w:ind w:left="720"/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</w:pPr>
      <w:r w:rsidRPr="002333F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cd %</w:t>
      </w:r>
      <w:proofErr w:type="spellStart"/>
      <w:r w:rsidRPr="002333F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UserProfile</w:t>
      </w:r>
      <w:proofErr w:type="spellEnd"/>
      <w:r w:rsidRPr="002333F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%</w:t>
      </w: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\</w:t>
      </w:r>
      <w:r w:rsidRPr="002333F0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Desktop</w:t>
      </w: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\VMC</w:t>
      </w:r>
    </w:p>
    <w:p w14:paraId="1F661C83" w14:textId="422FF6A7" w:rsidR="00792EA0" w:rsidRPr="00884F79" w:rsidRDefault="008E2C08" w:rsidP="00792EA0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  <w:proofErr w:type="spellStart"/>
      <w:r w:rsidRPr="004751EF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PythonVirtualEnvironment</w:t>
      </w:r>
      <w:proofErr w:type="spellEnd"/>
      <w:r w:rsidRPr="004751EF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\Scripts</w:t>
      </w: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\activate</w:t>
      </w: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br/>
        <w:t>python Application\</w:t>
      </w:r>
      <w:proofErr w:type="spellStart"/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VmcLoader.pyc</w:t>
      </w:r>
      <w:proofErr w:type="spellEnd"/>
    </w:p>
    <w:p w14:paraId="05DFE2FC" w14:textId="0DE953F7" w:rsidR="00792EA0" w:rsidRDefault="00792EA0" w:rsidP="00000A45">
      <w:pPr>
        <w:rPr>
          <w:rFonts w:eastAsiaTheme="minorEastAsia"/>
        </w:rPr>
      </w:pPr>
    </w:p>
    <w:p w14:paraId="4B46D5F7" w14:textId="760EBF5B" w:rsidR="008E2C08" w:rsidRDefault="008E2C08" w:rsidP="00121B70">
      <w:p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the application starts, please login with your credentials</w:t>
      </w:r>
      <w:r w:rsidR="002E2E77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 xml:space="preserve">perform </w:t>
      </w:r>
      <w:r w:rsidR="002E2E77">
        <w:rPr>
          <w:rFonts w:asciiTheme="majorBidi" w:hAnsiTheme="majorBidi" w:cstheme="majorBidi"/>
        </w:rPr>
        <w:t>coding on one utterance</w:t>
      </w:r>
      <w:r w:rsidR="00314949">
        <w:rPr>
          <w:rFonts w:asciiTheme="majorBidi" w:hAnsiTheme="majorBidi" w:cstheme="majorBidi"/>
        </w:rPr>
        <w:t>,</w:t>
      </w:r>
      <w:r w:rsidR="002E2E77">
        <w:rPr>
          <w:rFonts w:asciiTheme="majorBidi" w:hAnsiTheme="majorBidi" w:cstheme="majorBidi"/>
        </w:rPr>
        <w:t xml:space="preserve"> and then save it. </w:t>
      </w:r>
      <w:r w:rsidR="00314949">
        <w:rPr>
          <w:rFonts w:asciiTheme="majorBidi" w:hAnsiTheme="majorBidi" w:cstheme="majorBidi"/>
        </w:rPr>
        <w:t xml:space="preserve">You are now ready to </w:t>
      </w:r>
      <w:r w:rsidR="00D36C11">
        <w:rPr>
          <w:rFonts w:asciiTheme="majorBidi" w:hAnsiTheme="majorBidi" w:cstheme="majorBidi"/>
        </w:rPr>
        <w:t>work with the application</w:t>
      </w:r>
      <w:r w:rsidR="00163127">
        <w:rPr>
          <w:rFonts w:asciiTheme="majorBidi" w:hAnsiTheme="majorBidi" w:cstheme="majorBidi"/>
        </w:rPr>
        <w:t xml:space="preserve">. You may continue </w:t>
      </w:r>
      <w:r w:rsidR="00CA5011">
        <w:rPr>
          <w:rFonts w:asciiTheme="majorBidi" w:hAnsiTheme="majorBidi" w:cstheme="majorBidi"/>
        </w:rPr>
        <w:t xml:space="preserve">with the coding process, or </w:t>
      </w:r>
      <w:r w:rsidR="00F00E5C">
        <w:rPr>
          <w:rFonts w:asciiTheme="majorBidi" w:hAnsiTheme="majorBidi" w:cstheme="majorBidi"/>
        </w:rPr>
        <w:t>you can close the application</w:t>
      </w:r>
      <w:r w:rsidR="00C85AAD">
        <w:rPr>
          <w:rFonts w:asciiTheme="majorBidi" w:hAnsiTheme="majorBidi" w:cstheme="majorBidi"/>
        </w:rPr>
        <w:t xml:space="preserve"> window</w:t>
      </w:r>
      <w:r w:rsidR="00F00E5C">
        <w:rPr>
          <w:rFonts w:asciiTheme="majorBidi" w:hAnsiTheme="majorBidi" w:cstheme="majorBidi"/>
        </w:rPr>
        <w:t>.</w:t>
      </w:r>
    </w:p>
    <w:p w14:paraId="28DCCFAA" w14:textId="3A178819" w:rsidR="00093DD2" w:rsidRDefault="00093DD2" w:rsidP="00000A45">
      <w:pPr>
        <w:rPr>
          <w:rFonts w:asciiTheme="majorBidi" w:hAnsiTheme="majorBidi" w:cstheme="majorBidi"/>
        </w:rPr>
      </w:pPr>
    </w:p>
    <w:p w14:paraId="33CCEAAB" w14:textId="575375D1" w:rsidR="00093DD2" w:rsidRDefault="00093DD2" w:rsidP="00000A45">
      <w:pPr>
        <w:rPr>
          <w:rFonts w:asciiTheme="majorBidi" w:hAnsiTheme="majorBidi" w:cstheme="majorBidi"/>
        </w:rPr>
      </w:pPr>
    </w:p>
    <w:p w14:paraId="00E193FE" w14:textId="74FA639E" w:rsidR="00093DD2" w:rsidRDefault="00093DD2" w:rsidP="00093DD2">
      <w:pPr>
        <w:pStyle w:val="Heading2"/>
      </w:pPr>
      <w:r>
        <w:t>Testing the Cloud Update</w:t>
      </w:r>
    </w:p>
    <w:p w14:paraId="68F726C7" w14:textId="77777777" w:rsidR="00093DD2" w:rsidRDefault="00093DD2" w:rsidP="00093DD2">
      <w:pPr>
        <w:rPr>
          <w:rFonts w:eastAsiaTheme="minorEastAsia"/>
        </w:rPr>
      </w:pPr>
    </w:p>
    <w:p w14:paraId="60D8D98E" w14:textId="77777777" w:rsidR="00617334" w:rsidRDefault="00093DD2" w:rsidP="002D5ED5">
      <w:p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very time you start the application, it connect</w:t>
      </w:r>
      <w:r w:rsidR="00C42F53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 xml:space="preserve"> to the cloud to check for new versions. If a new version exists, it will download it </w:t>
      </w:r>
      <w:r w:rsidR="00C42F53">
        <w:rPr>
          <w:rFonts w:asciiTheme="majorBidi" w:hAnsiTheme="majorBidi" w:cstheme="majorBidi"/>
        </w:rPr>
        <w:t xml:space="preserve">and run it </w:t>
      </w:r>
      <w:r>
        <w:rPr>
          <w:rFonts w:asciiTheme="majorBidi" w:hAnsiTheme="majorBidi" w:cstheme="majorBidi"/>
        </w:rPr>
        <w:t>automatically</w:t>
      </w:r>
      <w:r w:rsidR="00C42F53">
        <w:rPr>
          <w:rFonts w:asciiTheme="majorBidi" w:hAnsiTheme="majorBidi" w:cstheme="majorBidi"/>
        </w:rPr>
        <w:t xml:space="preserve">. </w:t>
      </w:r>
      <w:r w:rsidR="00C85AAD">
        <w:rPr>
          <w:rFonts w:asciiTheme="majorBidi" w:hAnsiTheme="majorBidi" w:cstheme="majorBidi"/>
        </w:rPr>
        <w:t>T</w:t>
      </w:r>
      <w:r w:rsidR="00C42F53">
        <w:rPr>
          <w:rFonts w:asciiTheme="majorBidi" w:hAnsiTheme="majorBidi" w:cstheme="majorBidi"/>
        </w:rPr>
        <w:t xml:space="preserve">o verify that this process works </w:t>
      </w:r>
      <w:r w:rsidR="00C85AAD">
        <w:rPr>
          <w:rFonts w:asciiTheme="majorBidi" w:hAnsiTheme="majorBidi" w:cstheme="majorBidi"/>
        </w:rPr>
        <w:t>as intended</w:t>
      </w:r>
      <w:r w:rsidR="00617334">
        <w:rPr>
          <w:rFonts w:asciiTheme="majorBidi" w:hAnsiTheme="majorBidi" w:cstheme="majorBidi"/>
        </w:rPr>
        <w:t>:</w:t>
      </w:r>
    </w:p>
    <w:p w14:paraId="15475294" w14:textId="77777777" w:rsidR="00617334" w:rsidRDefault="00617334" w:rsidP="00093DD2">
      <w:pPr>
        <w:rPr>
          <w:rFonts w:asciiTheme="majorBidi" w:hAnsiTheme="majorBidi" w:cstheme="majorBidi"/>
        </w:rPr>
      </w:pPr>
    </w:p>
    <w:p w14:paraId="64832668" w14:textId="630AB9BE" w:rsidR="00617334" w:rsidRDefault="00617334" w:rsidP="00617334">
      <w:pPr>
        <w:pStyle w:val="ListParagraph"/>
        <w:numPr>
          <w:ilvl w:val="0"/>
          <w:numId w:val="36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</w:t>
      </w:r>
      <w:r w:rsidR="009B535C" w:rsidRPr="00617334">
        <w:rPr>
          <w:rFonts w:asciiTheme="majorBidi" w:hAnsiTheme="majorBidi" w:cstheme="majorBidi"/>
        </w:rPr>
        <w:t>pen the file “</w:t>
      </w:r>
      <w:proofErr w:type="spellStart"/>
      <w:r w:rsidR="009B535C" w:rsidRPr="00617334">
        <w:rPr>
          <w:rFonts w:ascii="Consolas" w:hAnsi="Consolas" w:cstheme="majorBidi"/>
          <w:b/>
          <w:bCs/>
          <w:sz w:val="22"/>
          <w:szCs w:val="22"/>
        </w:rPr>
        <w:t>release.config</w:t>
      </w:r>
      <w:proofErr w:type="spellEnd"/>
      <w:r w:rsidR="009B535C" w:rsidRPr="00617334">
        <w:rPr>
          <w:rFonts w:asciiTheme="majorBidi" w:hAnsiTheme="majorBidi" w:cstheme="majorBidi"/>
        </w:rPr>
        <w:t>”, located inside the “Application” folder, using any text editor</w:t>
      </w:r>
      <w:r>
        <w:rPr>
          <w:rFonts w:asciiTheme="majorBidi" w:hAnsiTheme="majorBidi" w:cstheme="majorBidi"/>
        </w:rPr>
        <w:t>.</w:t>
      </w:r>
      <w:r w:rsidR="005D1F4A">
        <w:rPr>
          <w:rFonts w:asciiTheme="majorBidi" w:hAnsiTheme="majorBidi" w:cstheme="majorBidi"/>
        </w:rPr>
        <w:br/>
      </w:r>
    </w:p>
    <w:p w14:paraId="6C978046" w14:textId="5195F78E" w:rsidR="00093DD2" w:rsidRPr="00617334" w:rsidRDefault="00617334" w:rsidP="00617334">
      <w:pPr>
        <w:pStyle w:val="ListParagraph"/>
        <w:numPr>
          <w:ilvl w:val="0"/>
          <w:numId w:val="36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M</w:t>
      </w:r>
      <w:r w:rsidR="009B535C" w:rsidRPr="00617334">
        <w:rPr>
          <w:rFonts w:asciiTheme="majorBidi" w:hAnsiTheme="majorBidi" w:cstheme="majorBidi"/>
        </w:rPr>
        <w:t xml:space="preserve">odify the </w:t>
      </w:r>
      <w:r w:rsidR="00145EB2">
        <w:rPr>
          <w:rFonts w:asciiTheme="majorBidi" w:hAnsiTheme="majorBidi" w:cstheme="majorBidi"/>
        </w:rPr>
        <w:t xml:space="preserve">line containing the </w:t>
      </w:r>
      <w:r w:rsidR="009B535C" w:rsidRPr="00617334">
        <w:rPr>
          <w:rFonts w:asciiTheme="majorBidi" w:hAnsiTheme="majorBidi" w:cstheme="majorBidi"/>
        </w:rPr>
        <w:t>version number</w:t>
      </w:r>
      <w:r w:rsidR="005D1F4A">
        <w:rPr>
          <w:rFonts w:asciiTheme="majorBidi" w:hAnsiTheme="majorBidi" w:cstheme="majorBidi"/>
        </w:rPr>
        <w:t xml:space="preserve"> to become:</w:t>
      </w:r>
    </w:p>
    <w:p w14:paraId="0B9242E5" w14:textId="035D532F" w:rsidR="00093DD2" w:rsidRPr="00C64B6F" w:rsidRDefault="00093DD2" w:rsidP="00C64B6F">
      <w:pPr>
        <w:rPr>
          <w:rFonts w:asciiTheme="majorBidi" w:hAnsiTheme="majorBidi" w:cstheme="majorBidi"/>
        </w:rPr>
      </w:pPr>
    </w:p>
    <w:p w14:paraId="72937477" w14:textId="35391347" w:rsidR="00093DD2" w:rsidRPr="00884F79" w:rsidRDefault="00C64B6F" w:rsidP="00093DD2">
      <w:pPr>
        <w:pStyle w:val="HTMLPreformatted"/>
        <w:shd w:val="clear" w:color="auto" w:fill="E8E8E8"/>
        <w:ind w:left="720"/>
        <w:rPr>
          <w:rFonts w:ascii="Consolas" w:hAnsi="Consolas" w:cs="Times New Roman"/>
          <w:color w:val="3C3C3C"/>
          <w:sz w:val="22"/>
          <w:szCs w:val="22"/>
        </w:rPr>
      </w:pPr>
      <w:r w:rsidRPr="00C64B6F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 xml:space="preserve">Version = </w:t>
      </w:r>
      <w:r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0</w:t>
      </w:r>
      <w:r w:rsidRPr="00C64B6F">
        <w:rPr>
          <w:rStyle w:val="HTMLCode"/>
          <w:rFonts w:ascii="Consolas" w:hAnsi="Consolas" w:cs="Times New Roman"/>
          <w:color w:val="315082"/>
          <w:sz w:val="22"/>
          <w:szCs w:val="22"/>
          <w:bdr w:val="none" w:sz="0" w:space="0" w:color="auto" w:frame="1"/>
          <w:shd w:val="clear" w:color="auto" w:fill="E8E8E8"/>
        </w:rPr>
        <w:t>.0.0</w:t>
      </w:r>
    </w:p>
    <w:p w14:paraId="1DE7F64A" w14:textId="69A5515D" w:rsidR="00093DD2" w:rsidRDefault="00093DD2" w:rsidP="00093DD2">
      <w:pPr>
        <w:ind w:left="720"/>
        <w:rPr>
          <w:rFonts w:asciiTheme="majorBidi" w:hAnsiTheme="majorBidi" w:cstheme="majorBidi"/>
        </w:rPr>
      </w:pPr>
    </w:p>
    <w:p w14:paraId="062F51CA" w14:textId="0EA4F48F" w:rsidR="00C64B6F" w:rsidRDefault="00C64B6F" w:rsidP="00093DD2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is would guarantee </w:t>
      </w:r>
      <w:r w:rsidR="001F0D0E">
        <w:rPr>
          <w:rFonts w:asciiTheme="majorBidi" w:hAnsiTheme="majorBidi" w:cstheme="majorBidi"/>
        </w:rPr>
        <w:t xml:space="preserve">that a new update will be </w:t>
      </w:r>
      <w:r w:rsidR="00CD7859">
        <w:rPr>
          <w:rFonts w:asciiTheme="majorBidi" w:hAnsiTheme="majorBidi" w:cstheme="majorBidi"/>
        </w:rPr>
        <w:t>download</w:t>
      </w:r>
      <w:r w:rsidR="001F0D0E">
        <w:rPr>
          <w:rFonts w:asciiTheme="majorBidi" w:hAnsiTheme="majorBidi" w:cstheme="majorBidi"/>
        </w:rPr>
        <w:t>ed when starting the application</w:t>
      </w:r>
      <w:r w:rsidR="00CD7859">
        <w:rPr>
          <w:rFonts w:asciiTheme="majorBidi" w:hAnsiTheme="majorBidi" w:cstheme="majorBidi"/>
        </w:rPr>
        <w:t>. Save the file and close the editor.</w:t>
      </w:r>
    </w:p>
    <w:p w14:paraId="200E821B" w14:textId="232C2979" w:rsidR="00CD7859" w:rsidRDefault="00CD7859" w:rsidP="00093DD2">
      <w:pPr>
        <w:ind w:left="720"/>
        <w:rPr>
          <w:rFonts w:asciiTheme="majorBidi" w:hAnsiTheme="majorBidi" w:cstheme="majorBidi"/>
        </w:rPr>
      </w:pPr>
    </w:p>
    <w:p w14:paraId="49B1C4E5" w14:textId="77777777" w:rsidR="00033386" w:rsidRDefault="00EC0DC0" w:rsidP="00EC0DC0">
      <w:pPr>
        <w:pStyle w:val="ListParagraph"/>
        <w:numPr>
          <w:ilvl w:val="0"/>
          <w:numId w:val="36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ollow the instructions above to start the application. </w:t>
      </w:r>
      <w:r w:rsidR="002A768C">
        <w:rPr>
          <w:rFonts w:asciiTheme="majorBidi" w:hAnsiTheme="majorBidi" w:cstheme="majorBidi"/>
        </w:rPr>
        <w:t xml:space="preserve">If successful, you should see </w:t>
      </w:r>
      <w:r w:rsidR="0080039B">
        <w:rPr>
          <w:rFonts w:asciiTheme="majorBidi" w:hAnsiTheme="majorBidi" w:cstheme="majorBidi"/>
        </w:rPr>
        <w:t>a new folder called “Backup_&lt;</w:t>
      </w:r>
      <w:proofErr w:type="spellStart"/>
      <w:r w:rsidR="0080039B">
        <w:rPr>
          <w:rFonts w:asciiTheme="majorBidi" w:hAnsiTheme="majorBidi" w:cstheme="majorBidi"/>
        </w:rPr>
        <w:t>Date</w:t>
      </w:r>
      <w:r w:rsidR="0085609D">
        <w:rPr>
          <w:rFonts w:asciiTheme="majorBidi" w:hAnsiTheme="majorBidi" w:cstheme="majorBidi"/>
        </w:rPr>
        <w:t>_and_Time</w:t>
      </w:r>
      <w:proofErr w:type="spellEnd"/>
      <w:r w:rsidR="0085609D">
        <w:rPr>
          <w:rFonts w:asciiTheme="majorBidi" w:hAnsiTheme="majorBidi" w:cstheme="majorBidi"/>
        </w:rPr>
        <w:t>&gt;</w:t>
      </w:r>
      <w:r w:rsidR="0080039B">
        <w:rPr>
          <w:rFonts w:asciiTheme="majorBidi" w:hAnsiTheme="majorBidi" w:cstheme="majorBidi"/>
        </w:rPr>
        <w:t>”</w:t>
      </w:r>
      <w:r w:rsidR="0085609D">
        <w:rPr>
          <w:rFonts w:asciiTheme="majorBidi" w:hAnsiTheme="majorBidi" w:cstheme="majorBidi"/>
        </w:rPr>
        <w:t xml:space="preserve"> located alongside </w:t>
      </w:r>
      <w:r w:rsidR="006F6BA3">
        <w:rPr>
          <w:rFonts w:asciiTheme="majorBidi" w:hAnsiTheme="majorBidi" w:cstheme="majorBidi"/>
        </w:rPr>
        <w:t xml:space="preserve">the </w:t>
      </w:r>
      <w:r w:rsidR="00BC2EC6">
        <w:rPr>
          <w:rFonts w:asciiTheme="majorBidi" w:hAnsiTheme="majorBidi" w:cstheme="majorBidi"/>
        </w:rPr>
        <w:t>folder “Application</w:t>
      </w:r>
      <w:r w:rsidR="005A599B">
        <w:rPr>
          <w:rFonts w:asciiTheme="majorBidi" w:hAnsiTheme="majorBidi" w:cstheme="majorBidi"/>
        </w:rPr>
        <w:t>.</w:t>
      </w:r>
      <w:r w:rsidR="00BC2EC6">
        <w:rPr>
          <w:rFonts w:asciiTheme="majorBidi" w:hAnsiTheme="majorBidi" w:cstheme="majorBidi"/>
        </w:rPr>
        <w:t>”</w:t>
      </w:r>
      <w:r w:rsidR="005A599B">
        <w:rPr>
          <w:rFonts w:asciiTheme="majorBidi" w:hAnsiTheme="majorBidi" w:cstheme="majorBidi"/>
        </w:rPr>
        <w:t xml:space="preserve"> Moreover, if you open </w:t>
      </w:r>
      <w:r w:rsidR="001A3917" w:rsidRPr="00617334">
        <w:rPr>
          <w:rFonts w:asciiTheme="majorBidi" w:hAnsiTheme="majorBidi" w:cstheme="majorBidi"/>
        </w:rPr>
        <w:t>the file “</w:t>
      </w:r>
      <w:proofErr w:type="spellStart"/>
      <w:r w:rsidR="001A3917" w:rsidRPr="00617334">
        <w:rPr>
          <w:rFonts w:ascii="Consolas" w:hAnsi="Consolas" w:cstheme="majorBidi"/>
          <w:b/>
          <w:bCs/>
          <w:sz w:val="22"/>
          <w:szCs w:val="22"/>
        </w:rPr>
        <w:t>release.config</w:t>
      </w:r>
      <w:proofErr w:type="spellEnd"/>
      <w:r w:rsidR="001A3917" w:rsidRPr="00617334">
        <w:rPr>
          <w:rFonts w:asciiTheme="majorBidi" w:hAnsiTheme="majorBidi" w:cstheme="majorBidi"/>
        </w:rPr>
        <w:t>”,</w:t>
      </w:r>
      <w:r w:rsidR="001A3917">
        <w:rPr>
          <w:rFonts w:asciiTheme="majorBidi" w:hAnsiTheme="majorBidi" w:cstheme="majorBidi"/>
        </w:rPr>
        <w:t xml:space="preserve"> </w:t>
      </w:r>
      <w:r w:rsidR="00D74FF7">
        <w:rPr>
          <w:rFonts w:asciiTheme="majorBidi" w:hAnsiTheme="majorBidi" w:cstheme="majorBidi"/>
        </w:rPr>
        <w:t>it will contain a new version</w:t>
      </w:r>
      <w:r w:rsidR="00033386">
        <w:rPr>
          <w:rFonts w:asciiTheme="majorBidi" w:hAnsiTheme="majorBidi" w:cstheme="majorBidi"/>
        </w:rPr>
        <w:t xml:space="preserve"> number.</w:t>
      </w:r>
      <w:r w:rsidR="00033386">
        <w:rPr>
          <w:rFonts w:asciiTheme="majorBidi" w:hAnsiTheme="majorBidi" w:cstheme="majorBidi"/>
        </w:rPr>
        <w:br/>
      </w:r>
    </w:p>
    <w:p w14:paraId="703FCBAA" w14:textId="6191D2B3" w:rsidR="00EC0DC0" w:rsidRPr="00FC17A3" w:rsidRDefault="001A3917" w:rsidP="00FC17A3">
      <w:pPr>
        <w:ind w:left="360"/>
        <w:rPr>
          <w:rFonts w:asciiTheme="majorBidi" w:hAnsiTheme="majorBidi" w:cstheme="majorBidi"/>
        </w:rPr>
      </w:pPr>
      <w:r w:rsidRPr="00FC17A3">
        <w:rPr>
          <w:rFonts w:asciiTheme="majorBidi" w:hAnsiTheme="majorBidi" w:cstheme="majorBidi"/>
        </w:rPr>
        <w:t xml:space="preserve"> </w:t>
      </w:r>
    </w:p>
    <w:p w14:paraId="3F3EB7FE" w14:textId="4DD27610" w:rsidR="00401AAF" w:rsidRDefault="00401AAF" w:rsidP="00401AAF">
      <w:pPr>
        <w:pStyle w:val="Heading2"/>
      </w:pPr>
      <w:r>
        <w:t>Creating a Desktop Shortcut</w:t>
      </w:r>
      <w:r w:rsidR="00AE3BCD">
        <w:t xml:space="preserve"> </w:t>
      </w:r>
      <w:proofErr w:type="gramStart"/>
      <w:r w:rsidR="00AE3BCD">
        <w:t>For</w:t>
      </w:r>
      <w:proofErr w:type="gramEnd"/>
      <w:r w:rsidR="00AE3BCD">
        <w:t xml:space="preserve"> the Application</w:t>
      </w:r>
    </w:p>
    <w:p w14:paraId="37DBA8A5" w14:textId="324CFD89" w:rsidR="00093DD2" w:rsidRDefault="00093DD2" w:rsidP="00093DD2">
      <w:pPr>
        <w:rPr>
          <w:rFonts w:eastAsiaTheme="minorEastAsia"/>
        </w:rPr>
      </w:pPr>
    </w:p>
    <w:p w14:paraId="4EA748CF" w14:textId="30237209" w:rsidR="00401AAF" w:rsidRPr="00000A45" w:rsidRDefault="002C18E6" w:rsidP="00121B70">
      <w:pPr>
        <w:ind w:left="360"/>
        <w:rPr>
          <w:rFonts w:eastAsiaTheme="minorEastAsia"/>
        </w:rPr>
      </w:pPr>
      <w:r>
        <w:rPr>
          <w:rFonts w:eastAsiaTheme="minorEastAsia"/>
        </w:rPr>
        <w:t xml:space="preserve">Coming </w:t>
      </w:r>
      <w:r w:rsidR="0083117F">
        <w:rPr>
          <w:rFonts w:eastAsiaTheme="minorEastAsia"/>
        </w:rPr>
        <w:t xml:space="preserve">Soon </w:t>
      </w:r>
      <w:r>
        <w:rPr>
          <w:rFonts w:eastAsiaTheme="minorEastAsia"/>
        </w:rPr>
        <w:t>…</w:t>
      </w:r>
    </w:p>
    <w:sectPr w:rsidR="00401AAF" w:rsidRPr="00000A45" w:rsidSect="00F862F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90C9D" w14:textId="77777777" w:rsidR="005854D6" w:rsidRDefault="005854D6" w:rsidP="00F862FC">
      <w:r>
        <w:separator/>
      </w:r>
    </w:p>
  </w:endnote>
  <w:endnote w:type="continuationSeparator" w:id="0">
    <w:p w14:paraId="7C65F574" w14:textId="77777777" w:rsidR="005854D6" w:rsidRDefault="005854D6" w:rsidP="00F86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A2A56" w14:textId="77777777" w:rsidR="00F862FC" w:rsidRDefault="00F862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3982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9AE83" w14:textId="6086DBFE" w:rsidR="00F862FC" w:rsidRDefault="00F862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3FDF9F" w14:textId="77777777" w:rsidR="00F862FC" w:rsidRDefault="00F862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37199" w14:textId="77777777" w:rsidR="00F862FC" w:rsidRDefault="00F862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2AB917" w14:textId="77777777" w:rsidR="005854D6" w:rsidRDefault="005854D6" w:rsidP="00F862FC">
      <w:r>
        <w:separator/>
      </w:r>
    </w:p>
  </w:footnote>
  <w:footnote w:type="continuationSeparator" w:id="0">
    <w:p w14:paraId="04AC24C0" w14:textId="77777777" w:rsidR="005854D6" w:rsidRDefault="005854D6" w:rsidP="00F862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2AE13" w14:textId="77777777" w:rsidR="00F862FC" w:rsidRDefault="00F862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E1F83" w14:textId="77777777" w:rsidR="00F862FC" w:rsidRDefault="00F862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FB254" w14:textId="77777777" w:rsidR="00F862FC" w:rsidRDefault="00F862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D46A4"/>
    <w:multiLevelType w:val="hybridMultilevel"/>
    <w:tmpl w:val="6D0AAFBC"/>
    <w:lvl w:ilvl="0" w:tplc="B22A7F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71F6B"/>
    <w:multiLevelType w:val="hybridMultilevel"/>
    <w:tmpl w:val="80F4B37C"/>
    <w:lvl w:ilvl="0" w:tplc="B22A7F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61233"/>
    <w:multiLevelType w:val="hybridMultilevel"/>
    <w:tmpl w:val="7E7E43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34C94"/>
    <w:multiLevelType w:val="hybridMultilevel"/>
    <w:tmpl w:val="25B6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74223"/>
    <w:multiLevelType w:val="hybridMultilevel"/>
    <w:tmpl w:val="1068CD16"/>
    <w:lvl w:ilvl="0" w:tplc="F6BC34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C6141"/>
    <w:multiLevelType w:val="hybridMultilevel"/>
    <w:tmpl w:val="E7A2E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3491E"/>
    <w:multiLevelType w:val="hybridMultilevel"/>
    <w:tmpl w:val="B0960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00692"/>
    <w:multiLevelType w:val="hybridMultilevel"/>
    <w:tmpl w:val="89F273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CDE17AC"/>
    <w:multiLevelType w:val="hybridMultilevel"/>
    <w:tmpl w:val="558A2454"/>
    <w:lvl w:ilvl="0" w:tplc="FFDAD84E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016BB3"/>
    <w:multiLevelType w:val="hybridMultilevel"/>
    <w:tmpl w:val="E912FC52"/>
    <w:lvl w:ilvl="0" w:tplc="F25AFB7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492259F"/>
    <w:multiLevelType w:val="hybridMultilevel"/>
    <w:tmpl w:val="FB8CDBF0"/>
    <w:lvl w:ilvl="0" w:tplc="F6BC34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4E2B7D"/>
    <w:multiLevelType w:val="hybridMultilevel"/>
    <w:tmpl w:val="6CDE0F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076C0"/>
    <w:multiLevelType w:val="hybridMultilevel"/>
    <w:tmpl w:val="041A9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747B8"/>
    <w:multiLevelType w:val="hybridMultilevel"/>
    <w:tmpl w:val="4DDA2DBE"/>
    <w:lvl w:ilvl="0" w:tplc="B22A7F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550287"/>
    <w:multiLevelType w:val="hybridMultilevel"/>
    <w:tmpl w:val="2FA07E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A56779"/>
    <w:multiLevelType w:val="hybridMultilevel"/>
    <w:tmpl w:val="08A4E2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64950B5"/>
    <w:multiLevelType w:val="hybridMultilevel"/>
    <w:tmpl w:val="E12A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295A8B"/>
    <w:multiLevelType w:val="hybridMultilevel"/>
    <w:tmpl w:val="C51EC1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9AD6D0B"/>
    <w:multiLevelType w:val="hybridMultilevel"/>
    <w:tmpl w:val="FB6020C6"/>
    <w:lvl w:ilvl="0" w:tplc="69847B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72043C"/>
    <w:multiLevelType w:val="hybridMultilevel"/>
    <w:tmpl w:val="162E54FE"/>
    <w:lvl w:ilvl="0" w:tplc="B22A7F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D95B23"/>
    <w:multiLevelType w:val="hybridMultilevel"/>
    <w:tmpl w:val="34565542"/>
    <w:lvl w:ilvl="0" w:tplc="F6BC34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817092"/>
    <w:multiLevelType w:val="hybridMultilevel"/>
    <w:tmpl w:val="8B0E1C38"/>
    <w:lvl w:ilvl="0" w:tplc="509268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894035"/>
    <w:multiLevelType w:val="hybridMultilevel"/>
    <w:tmpl w:val="D876D9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9C66A0C"/>
    <w:multiLevelType w:val="hybridMultilevel"/>
    <w:tmpl w:val="7B0C0F9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AE4B17"/>
    <w:multiLevelType w:val="hybridMultilevel"/>
    <w:tmpl w:val="3C42021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D515203"/>
    <w:multiLevelType w:val="hybridMultilevel"/>
    <w:tmpl w:val="C0504FF6"/>
    <w:lvl w:ilvl="0" w:tplc="F6BC34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7E4513"/>
    <w:multiLevelType w:val="hybridMultilevel"/>
    <w:tmpl w:val="602035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1644139"/>
    <w:multiLevelType w:val="hybridMultilevel"/>
    <w:tmpl w:val="96723586"/>
    <w:lvl w:ilvl="0" w:tplc="A600D1CA">
      <w:start w:val="1"/>
      <w:numFmt w:val="lowerLetter"/>
      <w:lvlText w:val="%1."/>
      <w:lvlJc w:val="left"/>
      <w:pPr>
        <w:ind w:left="720" w:hanging="360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3F1357"/>
    <w:multiLevelType w:val="hybridMultilevel"/>
    <w:tmpl w:val="3416A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6E603F"/>
    <w:multiLevelType w:val="hybridMultilevel"/>
    <w:tmpl w:val="FC48D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E70CC4"/>
    <w:multiLevelType w:val="hybridMultilevel"/>
    <w:tmpl w:val="60983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EC484C"/>
    <w:multiLevelType w:val="hybridMultilevel"/>
    <w:tmpl w:val="0512EADA"/>
    <w:lvl w:ilvl="0" w:tplc="9E7C64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9017BDE"/>
    <w:multiLevelType w:val="hybridMultilevel"/>
    <w:tmpl w:val="91A4B4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ACA6D9F"/>
    <w:multiLevelType w:val="hybridMultilevel"/>
    <w:tmpl w:val="16D0AD94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7C8A0D26"/>
    <w:multiLevelType w:val="hybridMultilevel"/>
    <w:tmpl w:val="ADF4D68C"/>
    <w:lvl w:ilvl="0" w:tplc="13389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766AB3"/>
    <w:multiLevelType w:val="hybridMultilevel"/>
    <w:tmpl w:val="E3F255AC"/>
    <w:lvl w:ilvl="0" w:tplc="A13E6B46">
      <w:start w:val="1"/>
      <w:numFmt w:val="decimal"/>
      <w:lvlText w:val="%1."/>
      <w:lvlJc w:val="left"/>
      <w:pPr>
        <w:ind w:left="1460" w:hanging="740"/>
      </w:pPr>
      <w:rPr>
        <w:rFonts w:hint="default"/>
        <w:i/>
        <w:sz w:val="9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9"/>
  </w:num>
  <w:num w:numId="2">
    <w:abstractNumId w:val="35"/>
  </w:num>
  <w:num w:numId="3">
    <w:abstractNumId w:val="27"/>
  </w:num>
  <w:num w:numId="4">
    <w:abstractNumId w:val="2"/>
  </w:num>
  <w:num w:numId="5">
    <w:abstractNumId w:val="8"/>
  </w:num>
  <w:num w:numId="6">
    <w:abstractNumId w:val="23"/>
  </w:num>
  <w:num w:numId="7">
    <w:abstractNumId w:val="31"/>
  </w:num>
  <w:num w:numId="8">
    <w:abstractNumId w:val="15"/>
  </w:num>
  <w:num w:numId="9">
    <w:abstractNumId w:val="7"/>
  </w:num>
  <w:num w:numId="10">
    <w:abstractNumId w:val="17"/>
  </w:num>
  <w:num w:numId="11">
    <w:abstractNumId w:val="26"/>
  </w:num>
  <w:num w:numId="12">
    <w:abstractNumId w:val="32"/>
  </w:num>
  <w:num w:numId="13">
    <w:abstractNumId w:val="14"/>
  </w:num>
  <w:num w:numId="14">
    <w:abstractNumId w:val="16"/>
  </w:num>
  <w:num w:numId="15">
    <w:abstractNumId w:val="10"/>
  </w:num>
  <w:num w:numId="16">
    <w:abstractNumId w:val="12"/>
  </w:num>
  <w:num w:numId="17">
    <w:abstractNumId w:val="25"/>
  </w:num>
  <w:num w:numId="18">
    <w:abstractNumId w:val="4"/>
  </w:num>
  <w:num w:numId="19">
    <w:abstractNumId w:val="20"/>
  </w:num>
  <w:num w:numId="20">
    <w:abstractNumId w:val="33"/>
  </w:num>
  <w:num w:numId="21">
    <w:abstractNumId w:val="24"/>
  </w:num>
  <w:num w:numId="22">
    <w:abstractNumId w:val="9"/>
  </w:num>
  <w:num w:numId="23">
    <w:abstractNumId w:val="11"/>
  </w:num>
  <w:num w:numId="24">
    <w:abstractNumId w:val="3"/>
  </w:num>
  <w:num w:numId="25">
    <w:abstractNumId w:val="30"/>
  </w:num>
  <w:num w:numId="26">
    <w:abstractNumId w:val="5"/>
  </w:num>
  <w:num w:numId="27">
    <w:abstractNumId w:val="6"/>
  </w:num>
  <w:num w:numId="28">
    <w:abstractNumId w:val="18"/>
  </w:num>
  <w:num w:numId="29">
    <w:abstractNumId w:val="34"/>
  </w:num>
  <w:num w:numId="30">
    <w:abstractNumId w:val="21"/>
  </w:num>
  <w:num w:numId="31">
    <w:abstractNumId w:val="19"/>
  </w:num>
  <w:num w:numId="32">
    <w:abstractNumId w:val="13"/>
  </w:num>
  <w:num w:numId="33">
    <w:abstractNumId w:val="28"/>
  </w:num>
  <w:num w:numId="34">
    <w:abstractNumId w:val="0"/>
  </w:num>
  <w:num w:numId="35">
    <w:abstractNumId w:val="22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zU1MzGyMLQ0MTJW0lEKTi0uzszPAykwrgUAfxPlBiwAAAA="/>
  </w:docVars>
  <w:rsids>
    <w:rsidRoot w:val="003136B0"/>
    <w:rsid w:val="00000A45"/>
    <w:rsid w:val="000026C6"/>
    <w:rsid w:val="0000429C"/>
    <w:rsid w:val="00010D03"/>
    <w:rsid w:val="00013256"/>
    <w:rsid w:val="00014F85"/>
    <w:rsid w:val="00025CAD"/>
    <w:rsid w:val="00027C58"/>
    <w:rsid w:val="000308CA"/>
    <w:rsid w:val="0003277E"/>
    <w:rsid w:val="00033386"/>
    <w:rsid w:val="00033BAF"/>
    <w:rsid w:val="00044077"/>
    <w:rsid w:val="00045599"/>
    <w:rsid w:val="0004653D"/>
    <w:rsid w:val="000512E0"/>
    <w:rsid w:val="00053EF9"/>
    <w:rsid w:val="0006143B"/>
    <w:rsid w:val="0006276C"/>
    <w:rsid w:val="0007062F"/>
    <w:rsid w:val="00072010"/>
    <w:rsid w:val="000740BD"/>
    <w:rsid w:val="00086365"/>
    <w:rsid w:val="00093DD2"/>
    <w:rsid w:val="00096343"/>
    <w:rsid w:val="000A06EB"/>
    <w:rsid w:val="000A745B"/>
    <w:rsid w:val="000C1DF4"/>
    <w:rsid w:val="000D06BB"/>
    <w:rsid w:val="000D3593"/>
    <w:rsid w:val="000F1D36"/>
    <w:rsid w:val="000F3A0E"/>
    <w:rsid w:val="00111FC2"/>
    <w:rsid w:val="001161AE"/>
    <w:rsid w:val="00121B70"/>
    <w:rsid w:val="00135AE6"/>
    <w:rsid w:val="00136069"/>
    <w:rsid w:val="0013727B"/>
    <w:rsid w:val="00145EB2"/>
    <w:rsid w:val="00153ADC"/>
    <w:rsid w:val="00154768"/>
    <w:rsid w:val="0016097D"/>
    <w:rsid w:val="00163127"/>
    <w:rsid w:val="001669EB"/>
    <w:rsid w:val="00167D7D"/>
    <w:rsid w:val="00171854"/>
    <w:rsid w:val="00174DCE"/>
    <w:rsid w:val="001828FD"/>
    <w:rsid w:val="00182C46"/>
    <w:rsid w:val="00184A2D"/>
    <w:rsid w:val="0018633F"/>
    <w:rsid w:val="00187CCE"/>
    <w:rsid w:val="0019140E"/>
    <w:rsid w:val="00192AEB"/>
    <w:rsid w:val="00195EA6"/>
    <w:rsid w:val="00196743"/>
    <w:rsid w:val="001A0B5E"/>
    <w:rsid w:val="001A1A74"/>
    <w:rsid w:val="001A3917"/>
    <w:rsid w:val="001A63E0"/>
    <w:rsid w:val="001B352A"/>
    <w:rsid w:val="001B59FD"/>
    <w:rsid w:val="001C26B6"/>
    <w:rsid w:val="001C5544"/>
    <w:rsid w:val="001C7622"/>
    <w:rsid w:val="001D2603"/>
    <w:rsid w:val="001E0108"/>
    <w:rsid w:val="001E1AF2"/>
    <w:rsid w:val="001F0D0E"/>
    <w:rsid w:val="001F3D82"/>
    <w:rsid w:val="001F6D4E"/>
    <w:rsid w:val="001F7EBC"/>
    <w:rsid w:val="00213C1B"/>
    <w:rsid w:val="0021400A"/>
    <w:rsid w:val="00214C5D"/>
    <w:rsid w:val="002225C6"/>
    <w:rsid w:val="002254EF"/>
    <w:rsid w:val="00225EEB"/>
    <w:rsid w:val="002333F0"/>
    <w:rsid w:val="00243974"/>
    <w:rsid w:val="0024543C"/>
    <w:rsid w:val="002456C5"/>
    <w:rsid w:val="00246C6D"/>
    <w:rsid w:val="002532BA"/>
    <w:rsid w:val="0026154F"/>
    <w:rsid w:val="00277220"/>
    <w:rsid w:val="00280C86"/>
    <w:rsid w:val="00282575"/>
    <w:rsid w:val="00282CAF"/>
    <w:rsid w:val="002850D7"/>
    <w:rsid w:val="0029143B"/>
    <w:rsid w:val="0029183F"/>
    <w:rsid w:val="002A2257"/>
    <w:rsid w:val="002A62D3"/>
    <w:rsid w:val="002A768C"/>
    <w:rsid w:val="002B00C8"/>
    <w:rsid w:val="002C0281"/>
    <w:rsid w:val="002C167E"/>
    <w:rsid w:val="002C18E6"/>
    <w:rsid w:val="002C5A09"/>
    <w:rsid w:val="002D3475"/>
    <w:rsid w:val="002D458E"/>
    <w:rsid w:val="002D50B0"/>
    <w:rsid w:val="002D5ED5"/>
    <w:rsid w:val="002E2E77"/>
    <w:rsid w:val="002E554F"/>
    <w:rsid w:val="002F38B9"/>
    <w:rsid w:val="002F4277"/>
    <w:rsid w:val="00303460"/>
    <w:rsid w:val="00303F0C"/>
    <w:rsid w:val="0030553C"/>
    <w:rsid w:val="00305B21"/>
    <w:rsid w:val="00312CA0"/>
    <w:rsid w:val="003136B0"/>
    <w:rsid w:val="00314949"/>
    <w:rsid w:val="00315267"/>
    <w:rsid w:val="003242E9"/>
    <w:rsid w:val="00324B6F"/>
    <w:rsid w:val="00354397"/>
    <w:rsid w:val="0035450D"/>
    <w:rsid w:val="0036616C"/>
    <w:rsid w:val="003707AF"/>
    <w:rsid w:val="00375086"/>
    <w:rsid w:val="0037517C"/>
    <w:rsid w:val="003773AA"/>
    <w:rsid w:val="003913AD"/>
    <w:rsid w:val="003916DC"/>
    <w:rsid w:val="003924DE"/>
    <w:rsid w:val="003A4FCE"/>
    <w:rsid w:val="003A74A3"/>
    <w:rsid w:val="003B0C7B"/>
    <w:rsid w:val="003B1481"/>
    <w:rsid w:val="003B4166"/>
    <w:rsid w:val="003C22D6"/>
    <w:rsid w:val="003D25E0"/>
    <w:rsid w:val="003D3131"/>
    <w:rsid w:val="003E5251"/>
    <w:rsid w:val="003E6136"/>
    <w:rsid w:val="003E65E0"/>
    <w:rsid w:val="003F24CA"/>
    <w:rsid w:val="003F36C4"/>
    <w:rsid w:val="00400C03"/>
    <w:rsid w:val="00400E5B"/>
    <w:rsid w:val="00401AAF"/>
    <w:rsid w:val="0040442A"/>
    <w:rsid w:val="0041206D"/>
    <w:rsid w:val="00423DD6"/>
    <w:rsid w:val="00425236"/>
    <w:rsid w:val="00426C22"/>
    <w:rsid w:val="00427E82"/>
    <w:rsid w:val="00431D13"/>
    <w:rsid w:val="004333E9"/>
    <w:rsid w:val="004449EA"/>
    <w:rsid w:val="004509BF"/>
    <w:rsid w:val="004557E3"/>
    <w:rsid w:val="0046336C"/>
    <w:rsid w:val="00464024"/>
    <w:rsid w:val="00467E65"/>
    <w:rsid w:val="0047389A"/>
    <w:rsid w:val="00473B06"/>
    <w:rsid w:val="004751EF"/>
    <w:rsid w:val="004774B0"/>
    <w:rsid w:val="00494235"/>
    <w:rsid w:val="004979DA"/>
    <w:rsid w:val="004A141A"/>
    <w:rsid w:val="004A379B"/>
    <w:rsid w:val="004A651E"/>
    <w:rsid w:val="004A7CDF"/>
    <w:rsid w:val="004B031E"/>
    <w:rsid w:val="004B4B36"/>
    <w:rsid w:val="004C1BC7"/>
    <w:rsid w:val="004E4723"/>
    <w:rsid w:val="004E6B43"/>
    <w:rsid w:val="004E7AAE"/>
    <w:rsid w:val="004F3A98"/>
    <w:rsid w:val="004F3F46"/>
    <w:rsid w:val="004F55CD"/>
    <w:rsid w:val="004F5ADC"/>
    <w:rsid w:val="00505B92"/>
    <w:rsid w:val="00520C3F"/>
    <w:rsid w:val="005221DA"/>
    <w:rsid w:val="00522F6B"/>
    <w:rsid w:val="00532F75"/>
    <w:rsid w:val="00534FAF"/>
    <w:rsid w:val="005360CD"/>
    <w:rsid w:val="00536AA0"/>
    <w:rsid w:val="00536BBB"/>
    <w:rsid w:val="00541DFD"/>
    <w:rsid w:val="0054359D"/>
    <w:rsid w:val="00544116"/>
    <w:rsid w:val="00544D07"/>
    <w:rsid w:val="0055053B"/>
    <w:rsid w:val="005522DD"/>
    <w:rsid w:val="00554A6C"/>
    <w:rsid w:val="00555B56"/>
    <w:rsid w:val="005565AD"/>
    <w:rsid w:val="00571659"/>
    <w:rsid w:val="00573963"/>
    <w:rsid w:val="00581A76"/>
    <w:rsid w:val="005854D6"/>
    <w:rsid w:val="005922BD"/>
    <w:rsid w:val="005947C1"/>
    <w:rsid w:val="005A599B"/>
    <w:rsid w:val="005A7E8D"/>
    <w:rsid w:val="005B41F6"/>
    <w:rsid w:val="005B677C"/>
    <w:rsid w:val="005C633A"/>
    <w:rsid w:val="005D1F4A"/>
    <w:rsid w:val="005E5082"/>
    <w:rsid w:val="006031E9"/>
    <w:rsid w:val="006060CA"/>
    <w:rsid w:val="00611150"/>
    <w:rsid w:val="00617334"/>
    <w:rsid w:val="00621FB5"/>
    <w:rsid w:val="006243E8"/>
    <w:rsid w:val="006278E4"/>
    <w:rsid w:val="00631987"/>
    <w:rsid w:val="00637A08"/>
    <w:rsid w:val="006427A9"/>
    <w:rsid w:val="006429B6"/>
    <w:rsid w:val="00652E0C"/>
    <w:rsid w:val="006530AB"/>
    <w:rsid w:val="00655795"/>
    <w:rsid w:val="00676989"/>
    <w:rsid w:val="00693E8A"/>
    <w:rsid w:val="006A104F"/>
    <w:rsid w:val="006A57CF"/>
    <w:rsid w:val="006A689E"/>
    <w:rsid w:val="006B1710"/>
    <w:rsid w:val="006B39D0"/>
    <w:rsid w:val="006C281A"/>
    <w:rsid w:val="006D3738"/>
    <w:rsid w:val="006D5178"/>
    <w:rsid w:val="006E49BB"/>
    <w:rsid w:val="006E7F5C"/>
    <w:rsid w:val="006F6AB2"/>
    <w:rsid w:val="006F6BA3"/>
    <w:rsid w:val="00705252"/>
    <w:rsid w:val="0072264F"/>
    <w:rsid w:val="00723DEA"/>
    <w:rsid w:val="00731F16"/>
    <w:rsid w:val="00736368"/>
    <w:rsid w:val="00741897"/>
    <w:rsid w:val="007574ED"/>
    <w:rsid w:val="007619EC"/>
    <w:rsid w:val="0076607D"/>
    <w:rsid w:val="00786949"/>
    <w:rsid w:val="00790B12"/>
    <w:rsid w:val="00792EA0"/>
    <w:rsid w:val="007969FF"/>
    <w:rsid w:val="007B1151"/>
    <w:rsid w:val="007B419E"/>
    <w:rsid w:val="007C0840"/>
    <w:rsid w:val="007C5323"/>
    <w:rsid w:val="007C76A0"/>
    <w:rsid w:val="007D1D0E"/>
    <w:rsid w:val="007D6852"/>
    <w:rsid w:val="007E298B"/>
    <w:rsid w:val="007F26B8"/>
    <w:rsid w:val="007F45CB"/>
    <w:rsid w:val="007F76FB"/>
    <w:rsid w:val="0080039B"/>
    <w:rsid w:val="00803DBF"/>
    <w:rsid w:val="008155CB"/>
    <w:rsid w:val="00816F93"/>
    <w:rsid w:val="00820D15"/>
    <w:rsid w:val="008215A1"/>
    <w:rsid w:val="0083117F"/>
    <w:rsid w:val="0083378C"/>
    <w:rsid w:val="00833A56"/>
    <w:rsid w:val="0083494E"/>
    <w:rsid w:val="00842099"/>
    <w:rsid w:val="00842DAD"/>
    <w:rsid w:val="00851672"/>
    <w:rsid w:val="0085609D"/>
    <w:rsid w:val="0086260D"/>
    <w:rsid w:val="00873019"/>
    <w:rsid w:val="00873871"/>
    <w:rsid w:val="00876C94"/>
    <w:rsid w:val="008811A5"/>
    <w:rsid w:val="00884F79"/>
    <w:rsid w:val="008861CC"/>
    <w:rsid w:val="00896645"/>
    <w:rsid w:val="00897932"/>
    <w:rsid w:val="008A16BF"/>
    <w:rsid w:val="008C13DB"/>
    <w:rsid w:val="008C4445"/>
    <w:rsid w:val="008D021C"/>
    <w:rsid w:val="008D3495"/>
    <w:rsid w:val="008E2382"/>
    <w:rsid w:val="008E2C08"/>
    <w:rsid w:val="0091310F"/>
    <w:rsid w:val="009164BA"/>
    <w:rsid w:val="0092261E"/>
    <w:rsid w:val="0092353C"/>
    <w:rsid w:val="00927088"/>
    <w:rsid w:val="00927764"/>
    <w:rsid w:val="00930002"/>
    <w:rsid w:val="009312C1"/>
    <w:rsid w:val="009323B9"/>
    <w:rsid w:val="0093355F"/>
    <w:rsid w:val="00934373"/>
    <w:rsid w:val="00934F5A"/>
    <w:rsid w:val="009356E1"/>
    <w:rsid w:val="00985462"/>
    <w:rsid w:val="009A0919"/>
    <w:rsid w:val="009A1435"/>
    <w:rsid w:val="009A228E"/>
    <w:rsid w:val="009A3CEB"/>
    <w:rsid w:val="009A3FE4"/>
    <w:rsid w:val="009B535C"/>
    <w:rsid w:val="009C104F"/>
    <w:rsid w:val="009C6637"/>
    <w:rsid w:val="009D1468"/>
    <w:rsid w:val="009D25F1"/>
    <w:rsid w:val="009D452A"/>
    <w:rsid w:val="009E1FC1"/>
    <w:rsid w:val="009E2EFC"/>
    <w:rsid w:val="009E76A1"/>
    <w:rsid w:val="009F2E27"/>
    <w:rsid w:val="009F5D77"/>
    <w:rsid w:val="009F68BD"/>
    <w:rsid w:val="00A01CF9"/>
    <w:rsid w:val="00A06663"/>
    <w:rsid w:val="00A1727E"/>
    <w:rsid w:val="00A26319"/>
    <w:rsid w:val="00A33570"/>
    <w:rsid w:val="00A43F86"/>
    <w:rsid w:val="00A441A7"/>
    <w:rsid w:val="00A4785F"/>
    <w:rsid w:val="00A534F1"/>
    <w:rsid w:val="00A55B7E"/>
    <w:rsid w:val="00A6099D"/>
    <w:rsid w:val="00A65A97"/>
    <w:rsid w:val="00A66590"/>
    <w:rsid w:val="00A7093D"/>
    <w:rsid w:val="00A75A77"/>
    <w:rsid w:val="00A75B23"/>
    <w:rsid w:val="00A97FF7"/>
    <w:rsid w:val="00AA0ABE"/>
    <w:rsid w:val="00AA4249"/>
    <w:rsid w:val="00AC128A"/>
    <w:rsid w:val="00AC7629"/>
    <w:rsid w:val="00AC7C68"/>
    <w:rsid w:val="00AD0374"/>
    <w:rsid w:val="00AE2A71"/>
    <w:rsid w:val="00AE3BCD"/>
    <w:rsid w:val="00AE44C9"/>
    <w:rsid w:val="00AE7051"/>
    <w:rsid w:val="00AE7ADE"/>
    <w:rsid w:val="00AF105C"/>
    <w:rsid w:val="00B00C5E"/>
    <w:rsid w:val="00B11404"/>
    <w:rsid w:val="00B17C74"/>
    <w:rsid w:val="00B34BA3"/>
    <w:rsid w:val="00B3789B"/>
    <w:rsid w:val="00B41BD0"/>
    <w:rsid w:val="00B41F10"/>
    <w:rsid w:val="00B45A68"/>
    <w:rsid w:val="00B5526B"/>
    <w:rsid w:val="00B608AD"/>
    <w:rsid w:val="00B66D6C"/>
    <w:rsid w:val="00B71C51"/>
    <w:rsid w:val="00B7275E"/>
    <w:rsid w:val="00B839DA"/>
    <w:rsid w:val="00B8447E"/>
    <w:rsid w:val="00B84EB9"/>
    <w:rsid w:val="00BB6121"/>
    <w:rsid w:val="00BC2EC6"/>
    <w:rsid w:val="00BD383C"/>
    <w:rsid w:val="00BE4B00"/>
    <w:rsid w:val="00BF2EB0"/>
    <w:rsid w:val="00C003FB"/>
    <w:rsid w:val="00C0118C"/>
    <w:rsid w:val="00C02139"/>
    <w:rsid w:val="00C17F4E"/>
    <w:rsid w:val="00C20B87"/>
    <w:rsid w:val="00C3018E"/>
    <w:rsid w:val="00C30393"/>
    <w:rsid w:val="00C34A4C"/>
    <w:rsid w:val="00C42F53"/>
    <w:rsid w:val="00C443D0"/>
    <w:rsid w:val="00C47C75"/>
    <w:rsid w:val="00C64B6F"/>
    <w:rsid w:val="00C65C75"/>
    <w:rsid w:val="00C67476"/>
    <w:rsid w:val="00C703EA"/>
    <w:rsid w:val="00C71259"/>
    <w:rsid w:val="00C71492"/>
    <w:rsid w:val="00C71D3F"/>
    <w:rsid w:val="00C777A4"/>
    <w:rsid w:val="00C81E52"/>
    <w:rsid w:val="00C82647"/>
    <w:rsid w:val="00C83749"/>
    <w:rsid w:val="00C85AAD"/>
    <w:rsid w:val="00C87DF4"/>
    <w:rsid w:val="00C91F65"/>
    <w:rsid w:val="00CA332B"/>
    <w:rsid w:val="00CA5011"/>
    <w:rsid w:val="00CA753C"/>
    <w:rsid w:val="00CB0C09"/>
    <w:rsid w:val="00CB47D4"/>
    <w:rsid w:val="00CB7ACA"/>
    <w:rsid w:val="00CC225B"/>
    <w:rsid w:val="00CD0FE5"/>
    <w:rsid w:val="00CD4C87"/>
    <w:rsid w:val="00CD7713"/>
    <w:rsid w:val="00CD7859"/>
    <w:rsid w:val="00CE140E"/>
    <w:rsid w:val="00CE23F4"/>
    <w:rsid w:val="00CF32CC"/>
    <w:rsid w:val="00D0660C"/>
    <w:rsid w:val="00D171A1"/>
    <w:rsid w:val="00D32BD8"/>
    <w:rsid w:val="00D33FD4"/>
    <w:rsid w:val="00D34887"/>
    <w:rsid w:val="00D36114"/>
    <w:rsid w:val="00D36C11"/>
    <w:rsid w:val="00D50A2E"/>
    <w:rsid w:val="00D563D3"/>
    <w:rsid w:val="00D62BC0"/>
    <w:rsid w:val="00D630DA"/>
    <w:rsid w:val="00D70523"/>
    <w:rsid w:val="00D74FF7"/>
    <w:rsid w:val="00D855B8"/>
    <w:rsid w:val="00D935E4"/>
    <w:rsid w:val="00D97A99"/>
    <w:rsid w:val="00DA118B"/>
    <w:rsid w:val="00DA3089"/>
    <w:rsid w:val="00DB1CEA"/>
    <w:rsid w:val="00DB4FE1"/>
    <w:rsid w:val="00DB503D"/>
    <w:rsid w:val="00DC74F2"/>
    <w:rsid w:val="00DF4080"/>
    <w:rsid w:val="00E05357"/>
    <w:rsid w:val="00E05BC9"/>
    <w:rsid w:val="00E07EAB"/>
    <w:rsid w:val="00E11CB4"/>
    <w:rsid w:val="00E251D1"/>
    <w:rsid w:val="00E26346"/>
    <w:rsid w:val="00E34ACF"/>
    <w:rsid w:val="00E36614"/>
    <w:rsid w:val="00E4361D"/>
    <w:rsid w:val="00E562B7"/>
    <w:rsid w:val="00E635CE"/>
    <w:rsid w:val="00E66B36"/>
    <w:rsid w:val="00E8268E"/>
    <w:rsid w:val="00E83348"/>
    <w:rsid w:val="00E94CF7"/>
    <w:rsid w:val="00EA4E64"/>
    <w:rsid w:val="00EB1F8A"/>
    <w:rsid w:val="00EC0DC0"/>
    <w:rsid w:val="00EC0FAA"/>
    <w:rsid w:val="00EC31EE"/>
    <w:rsid w:val="00EE70D1"/>
    <w:rsid w:val="00F00850"/>
    <w:rsid w:val="00F00E5C"/>
    <w:rsid w:val="00F134E2"/>
    <w:rsid w:val="00F13B8D"/>
    <w:rsid w:val="00F221E9"/>
    <w:rsid w:val="00F245D2"/>
    <w:rsid w:val="00F42EA4"/>
    <w:rsid w:val="00F53B05"/>
    <w:rsid w:val="00F63E8C"/>
    <w:rsid w:val="00F65690"/>
    <w:rsid w:val="00F677E1"/>
    <w:rsid w:val="00F862FC"/>
    <w:rsid w:val="00F92F77"/>
    <w:rsid w:val="00F97388"/>
    <w:rsid w:val="00FA496B"/>
    <w:rsid w:val="00FA5EEB"/>
    <w:rsid w:val="00FB6FD6"/>
    <w:rsid w:val="00FC17A3"/>
    <w:rsid w:val="00FC1D68"/>
    <w:rsid w:val="00FE1152"/>
    <w:rsid w:val="00FE28C7"/>
    <w:rsid w:val="00FF1009"/>
    <w:rsid w:val="00FF3837"/>
    <w:rsid w:val="3A04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1860E1"/>
  <w15:docId w15:val="{759272CA-C78C-467C-AFAC-F95FEC108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DD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14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FA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659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36B0"/>
    <w:pPr>
      <w:ind w:left="720"/>
      <w:contextualSpacing/>
    </w:pPr>
    <w:rPr>
      <w:rFonts w:asciiTheme="minorHAnsi" w:eastAsiaTheme="minorEastAsia" w:hAnsiTheme="minorHAnsi" w:cstheme="minorBidi"/>
    </w:rPr>
  </w:style>
  <w:style w:type="paragraph" w:styleId="NormalWeb">
    <w:name w:val="Normal (Web)"/>
    <w:basedOn w:val="Normal"/>
    <w:uiPriority w:val="99"/>
    <w:unhideWhenUsed/>
    <w:rsid w:val="003136B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3136B0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136B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136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136B0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D3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D36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93E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3E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3E8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E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E8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9140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14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914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9D452A"/>
    <w:pPr>
      <w:spacing w:after="200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CE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A3CEB"/>
    <w:rPr>
      <w:color w:val="5A5A5A" w:themeColor="text1" w:themeTint="A5"/>
      <w:spacing w:val="15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EC0FAA"/>
    <w:pPr>
      <w:spacing w:before="480" w:line="276" w:lineRule="auto"/>
      <w:outlineLvl w:val="9"/>
    </w:pPr>
    <w:rPr>
      <w:b/>
      <w:bCs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C0FAA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EC0FAA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C0FAA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C0FA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C0FA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C0FAA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C0FAA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C0FA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C0FAA"/>
    <w:pPr>
      <w:ind w:left="1920"/>
    </w:pPr>
    <w:rPr>
      <w:rFonts w:asciiTheme="minorHAnsi" w:hAnsi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C0F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rsid w:val="002C0281"/>
    <w:rPr>
      <w:color w:val="605E5C"/>
      <w:shd w:val="clear" w:color="auto" w:fill="E1DFDD"/>
    </w:rPr>
  </w:style>
  <w:style w:type="character" w:customStyle="1" w:styleId="author-7288693355">
    <w:name w:val="author-7288693355"/>
    <w:basedOn w:val="DefaultParagraphFont"/>
    <w:rsid w:val="00842DAD"/>
  </w:style>
  <w:style w:type="paragraph" w:styleId="Revision">
    <w:name w:val="Revision"/>
    <w:hidden/>
    <w:uiPriority w:val="99"/>
    <w:semiHidden/>
    <w:rsid w:val="000D3593"/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92353C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53EF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A66590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F86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2F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86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2F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50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0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9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10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1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7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5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ython.org/ftp/python/3.7.7/python-3.7.7-amd64.exe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python.org/ftp/python/3.7.7/python-3.7.7-macosx10.9.pk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ython.org/downloads/release/python-377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633C47EC2E4E4A8C3C84B5E42A5FC2" ma:contentTypeVersion="6" ma:contentTypeDescription="Create a new document." ma:contentTypeScope="" ma:versionID="72afc621c2fa2adbf3c59dc49aaab28d">
  <xsd:schema xmlns:xsd="http://www.w3.org/2001/XMLSchema" xmlns:xs="http://www.w3.org/2001/XMLSchema" xmlns:p="http://schemas.microsoft.com/office/2006/metadata/properties" xmlns:ns3="76b6c505-03da-4945-bab2-3363c82f0394" targetNamespace="http://schemas.microsoft.com/office/2006/metadata/properties" ma:root="true" ma:fieldsID="86fe66b4acbf630c6244cb08e0a1d4da" ns3:_="">
    <xsd:import namespace="76b6c505-03da-4945-bab2-3363c82f03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6c505-03da-4945-bab2-3363c82f03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B03FAB-4B58-455C-9FC4-B3B358348E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b6c505-03da-4945-bab2-3363c82f03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626E30-D1EE-465D-9EBD-EEC85674F3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834864-E3CA-4923-A13B-EE9F4F69CB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33D9A3-340F-48D2-8AF6-8B4B188D55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7</TotalTime>
  <Pages>1</Pages>
  <Words>1080</Words>
  <Characters>616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Gheith</dc:creator>
  <cp:keywords/>
  <dc:description/>
  <cp:lastModifiedBy>Alex Gheith</cp:lastModifiedBy>
  <cp:revision>338</cp:revision>
  <dcterms:created xsi:type="dcterms:W3CDTF">2020-04-03T05:33:00Z</dcterms:created>
  <dcterms:modified xsi:type="dcterms:W3CDTF">2020-07-14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633C47EC2E4E4A8C3C84B5E42A5FC2</vt:lpwstr>
  </property>
</Properties>
</file>